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59BDB0" w14:textId="3F93E1E0" w:rsidR="00A52870" w:rsidRPr="00F51B7F" w:rsidRDefault="00F51B7F" w:rsidP="00A051B1">
      <w:pPr>
        <w:shd w:val="clear" w:color="auto" w:fill="FFFFFF"/>
        <w:spacing w:before="120" w:after="120" w:line="240" w:lineRule="auto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6"/>
          <w:szCs w:val="24"/>
        </w:rPr>
      </w:pPr>
      <w:r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Lab 02. </w:t>
      </w:r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Building a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n</w:t>
      </w:r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2F412E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Product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Management Application </w:t>
      </w:r>
      <w:r w:rsidR="006C6581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using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8E74D9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WPF application</w:t>
      </w:r>
      <w:r w:rsidR="006C6581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and </w:t>
      </w:r>
      <w:r w:rsidR="008E74D9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Entity Framework Core</w:t>
      </w:r>
      <w:r w:rsidR="006C6581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</w:p>
    <w:p w14:paraId="7B161255" w14:textId="77777777" w:rsidR="00A52870" w:rsidRPr="00903143" w:rsidRDefault="00A52870" w:rsidP="00474402"/>
    <w:p w14:paraId="322EF3CE" w14:textId="0DF9CC22" w:rsidR="00A52870" w:rsidRPr="00F51B7F" w:rsidRDefault="00F51B7F" w:rsidP="00F51B7F">
      <w:pPr>
        <w:pStyle w:val="Heading1"/>
      </w:pPr>
      <w:r>
        <w:t xml:space="preserve">1. </w:t>
      </w:r>
      <w:r w:rsidR="00A52870" w:rsidRPr="00F51B7F">
        <w:t>Introduction</w:t>
      </w:r>
    </w:p>
    <w:p w14:paraId="60A6C2E0" w14:textId="0DFC6603" w:rsidR="00A52870" w:rsidRPr="00903143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Imagine you're an employee of a </w:t>
      </w:r>
      <w:r w:rsidR="00903143">
        <w:rPr>
          <w:rFonts w:cs="Times New Roman"/>
          <w:szCs w:val="24"/>
        </w:rPr>
        <w:t xml:space="preserve">store </w:t>
      </w:r>
      <w:r w:rsidRPr="00903143">
        <w:rPr>
          <w:rFonts w:cs="Times New Roman"/>
          <w:szCs w:val="24"/>
        </w:rPr>
        <w:t xml:space="preserve">named </w:t>
      </w:r>
      <w:r w:rsidR="00903143">
        <w:rPr>
          <w:rFonts w:cs="Times New Roman"/>
          <w:b/>
          <w:bCs/>
          <w:szCs w:val="24"/>
        </w:rPr>
        <w:t>Product</w:t>
      </w:r>
      <w:r w:rsidR="00873CE5" w:rsidRPr="00903143">
        <w:rPr>
          <w:rFonts w:cs="Times New Roman"/>
          <w:b/>
          <w:bCs/>
          <w:szCs w:val="24"/>
        </w:rPr>
        <w:t>Store</w:t>
      </w:r>
      <w:r w:rsidRPr="00903143">
        <w:rPr>
          <w:rFonts w:cs="Times New Roman"/>
          <w:szCs w:val="24"/>
        </w:rPr>
        <w:t xml:space="preserve">. Your manager has asked you to develop a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application </w:t>
      </w:r>
      <w:r w:rsidR="00DB42AD" w:rsidRPr="00903143">
        <w:rPr>
          <w:rFonts w:cs="Times New Roman"/>
          <w:szCs w:val="24"/>
        </w:rPr>
        <w:t xml:space="preserve">for </w:t>
      </w:r>
      <w:r w:rsidR="00903143">
        <w:rPr>
          <w:rFonts w:cs="Times New Roman"/>
          <w:szCs w:val="24"/>
        </w:rPr>
        <w:t>product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management.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The application has to support adding, viewing, modifying</w:t>
      </w:r>
      <w:r w:rsidR="00DB42AD" w:rsidRPr="00903143">
        <w:rPr>
          <w:rFonts w:cs="Times New Roman"/>
          <w:szCs w:val="24"/>
        </w:rPr>
        <w:t>,</w:t>
      </w:r>
      <w:r w:rsidR="00AE511A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and removing products—a standardized usage action verbs better known as Create, Read, Update, Delete (CRUD).</w:t>
      </w:r>
    </w:p>
    <w:p w14:paraId="6538EC26" w14:textId="042B2AC1" w:rsidR="004E7444" w:rsidRPr="00903143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This lab explores creating a</w:t>
      </w:r>
      <w:r w:rsidR="009522B7" w:rsidRPr="00903143">
        <w:rPr>
          <w:rFonts w:cs="Times New Roman"/>
          <w:szCs w:val="24"/>
        </w:rPr>
        <w:t>n</w:t>
      </w:r>
      <w:r w:rsidRPr="00903143">
        <w:rPr>
          <w:rFonts w:cs="Times New Roman"/>
          <w:szCs w:val="24"/>
        </w:rPr>
        <w:t xml:space="preserve"> application using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with .NET Core</w:t>
      </w:r>
      <w:r w:rsidR="004E7444" w:rsidRPr="00903143">
        <w:rPr>
          <w:rFonts w:cs="Times New Roman"/>
          <w:szCs w:val="24"/>
        </w:rPr>
        <w:t xml:space="preserve">, </w:t>
      </w:r>
      <w:r w:rsidRPr="00903143">
        <w:rPr>
          <w:rFonts w:cs="Times New Roman"/>
          <w:szCs w:val="24"/>
        </w:rPr>
        <w:t xml:space="preserve"> </w:t>
      </w:r>
      <w:r w:rsidR="004E7444" w:rsidRPr="00903143">
        <w:rPr>
          <w:rFonts w:cs="Times New Roman"/>
          <w:szCs w:val="24"/>
        </w:rPr>
        <w:t xml:space="preserve">and </w:t>
      </w:r>
      <w:r w:rsidRPr="00903143">
        <w:rPr>
          <w:rFonts w:cs="Times New Roman"/>
          <w:szCs w:val="24"/>
        </w:rPr>
        <w:t>C#</w:t>
      </w:r>
      <w:r w:rsidR="004E7444" w:rsidRPr="00903143">
        <w:rPr>
          <w:rFonts w:cs="Times New Roman"/>
          <w:szCs w:val="24"/>
        </w:rPr>
        <w:t xml:space="preserve">. </w:t>
      </w:r>
      <w:r w:rsidRPr="00903143">
        <w:rPr>
          <w:rFonts w:cs="Times New Roman"/>
          <w:szCs w:val="24"/>
        </w:rPr>
        <w:t xml:space="preserve">An </w:t>
      </w:r>
      <w:r w:rsidR="006C6581" w:rsidRPr="00903143">
        <w:rPr>
          <w:rFonts w:cs="Times New Roman"/>
          <w:b/>
          <w:bCs/>
          <w:szCs w:val="24"/>
        </w:rPr>
        <w:t>SQL Server</w:t>
      </w:r>
      <w:r w:rsidR="006C6581" w:rsidRPr="00903143">
        <w:rPr>
          <w:rFonts w:cs="Times New Roman"/>
          <w:szCs w:val="24"/>
        </w:rPr>
        <w:t xml:space="preserve"> </w:t>
      </w:r>
      <w:r w:rsidR="006C6581" w:rsidRPr="00903143">
        <w:rPr>
          <w:rFonts w:cs="Times New Roman"/>
          <w:b/>
          <w:bCs/>
          <w:szCs w:val="24"/>
        </w:rPr>
        <w:t>D</w:t>
      </w:r>
      <w:r w:rsidRPr="00903143">
        <w:rPr>
          <w:rFonts w:cs="Times New Roman"/>
          <w:b/>
          <w:bCs/>
          <w:szCs w:val="24"/>
        </w:rPr>
        <w:t>atabase</w:t>
      </w:r>
      <w:r w:rsidR="006C6581" w:rsidRPr="00903143">
        <w:rPr>
          <w:rFonts w:cs="Times New Roman"/>
          <w:b/>
          <w:bCs/>
          <w:szCs w:val="24"/>
        </w:rPr>
        <w:t xml:space="preserve"> </w:t>
      </w:r>
      <w:r w:rsidRPr="00903143">
        <w:rPr>
          <w:rFonts w:cs="Times New Roman"/>
          <w:szCs w:val="24"/>
        </w:rPr>
        <w:t>will be created to persist the car</w:t>
      </w:r>
      <w:r w:rsidR="00DB42AD" w:rsidRPr="00903143">
        <w:rPr>
          <w:rFonts w:cs="Times New Roman"/>
          <w:szCs w:val="24"/>
        </w:rPr>
        <w:t>'</w:t>
      </w:r>
      <w:r w:rsidRPr="00903143">
        <w:rPr>
          <w:rFonts w:cs="Times New Roman"/>
          <w:szCs w:val="24"/>
        </w:rPr>
        <w:t>s data</w:t>
      </w:r>
      <w:r w:rsidR="006C6581" w:rsidRPr="00903143">
        <w:rPr>
          <w:rFonts w:cs="Times New Roman"/>
          <w:szCs w:val="24"/>
        </w:rPr>
        <w:t xml:space="preserve"> that</w:t>
      </w:r>
      <w:r w:rsidRPr="00903143">
        <w:rPr>
          <w:rFonts w:cs="Times New Roman"/>
          <w:szCs w:val="24"/>
        </w:rPr>
        <w:t xml:space="preserve"> will be used for reading and managing </w:t>
      </w:r>
      <w:r w:rsidR="00903143">
        <w:rPr>
          <w:rFonts w:cs="Times New Roman"/>
          <w:szCs w:val="24"/>
        </w:rPr>
        <w:t>product</w:t>
      </w:r>
      <w:r w:rsidRPr="00903143">
        <w:rPr>
          <w:rFonts w:cs="Times New Roman"/>
          <w:szCs w:val="24"/>
        </w:rPr>
        <w:t xml:space="preserve"> data</w:t>
      </w:r>
      <w:r w:rsidR="006C6581" w:rsidRPr="00903143">
        <w:rPr>
          <w:rFonts w:cs="Times New Roman"/>
          <w:szCs w:val="24"/>
        </w:rPr>
        <w:t xml:space="preserve"> by </w:t>
      </w:r>
      <w:r w:rsidR="008E74D9" w:rsidRPr="00903143">
        <w:rPr>
          <w:rFonts w:cs="Times New Roman"/>
          <w:b/>
          <w:bCs/>
          <w:szCs w:val="24"/>
        </w:rPr>
        <w:t>Entity Framework Core</w:t>
      </w:r>
    </w:p>
    <w:p w14:paraId="0B320B6E" w14:textId="43DAF9CF" w:rsidR="0005128C" w:rsidRPr="00F51B7F" w:rsidRDefault="00474402" w:rsidP="00F51B7F">
      <w:pPr>
        <w:pStyle w:val="Heading1"/>
      </w:pPr>
      <w:r w:rsidRPr="00F51B7F">
        <w:t xml:space="preserve">2. </w:t>
      </w:r>
      <w:r w:rsidR="0005128C" w:rsidRPr="00F51B7F">
        <w:t>Lab Objectives</w:t>
      </w:r>
    </w:p>
    <w:p w14:paraId="19ED3F73" w14:textId="77777777" w:rsidR="0005128C" w:rsidRPr="00903143" w:rsidRDefault="0005128C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In this lab, you will:</w:t>
      </w:r>
    </w:p>
    <w:p w14:paraId="3DA7D301" w14:textId="6A857A5A" w:rsidR="0005128C" w:rsidRPr="00903143" w:rsidRDefault="0005128C" w:rsidP="00A051B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Use the Visual Studio.NET to create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</w:t>
      </w:r>
      <w:r w:rsidR="008E74D9" w:rsidRPr="00903143">
        <w:rPr>
          <w:rFonts w:cs="Times New Roman"/>
          <w:szCs w:val="24"/>
        </w:rPr>
        <w:t xml:space="preserve">application </w:t>
      </w:r>
      <w:r w:rsidRPr="00903143">
        <w:rPr>
          <w:rFonts w:cs="Times New Roman"/>
          <w:szCs w:val="24"/>
        </w:rPr>
        <w:t>and Class Library (.dll) project.</w:t>
      </w:r>
    </w:p>
    <w:p w14:paraId="6A5697FD" w14:textId="09B3B95D" w:rsidR="0005128C" w:rsidRPr="00903143" w:rsidRDefault="0005128C" w:rsidP="00A051B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Create a SQL Server database named My</w:t>
      </w:r>
      <w:r w:rsidR="00903143">
        <w:rPr>
          <w:rFonts w:cs="Times New Roman"/>
          <w:szCs w:val="24"/>
        </w:rPr>
        <w:t>StoreDB</w:t>
      </w:r>
      <w:r w:rsidRPr="00903143">
        <w:rPr>
          <w:rFonts w:cs="Times New Roman"/>
          <w:szCs w:val="24"/>
        </w:rPr>
        <w:t xml:space="preserve"> that has a </w:t>
      </w:r>
      <w:r w:rsidR="00903143">
        <w:rPr>
          <w:rFonts w:cs="Times New Roman"/>
          <w:szCs w:val="24"/>
        </w:rPr>
        <w:t>Product, Category, AccountMember</w:t>
      </w:r>
      <w:r w:rsidRPr="00903143">
        <w:rPr>
          <w:rFonts w:cs="Times New Roman"/>
          <w:szCs w:val="24"/>
        </w:rPr>
        <w:t xml:space="preserve"> table</w:t>
      </w:r>
      <w:r w:rsidR="00903143">
        <w:rPr>
          <w:rFonts w:cs="Times New Roman"/>
          <w:szCs w:val="24"/>
        </w:rPr>
        <w:t>s</w:t>
      </w:r>
      <w:r w:rsidR="00A6363C" w:rsidRPr="00903143">
        <w:rPr>
          <w:rFonts w:cs="Times New Roman"/>
          <w:szCs w:val="24"/>
        </w:rPr>
        <w:t>.</w:t>
      </w:r>
    </w:p>
    <w:p w14:paraId="3ED78674" w14:textId="78D89F1C" w:rsidR="0005128C" w:rsidRPr="00903143" w:rsidRDefault="0005128C" w:rsidP="00A051B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Apply Repository pattern in a project</w:t>
      </w:r>
      <w:r w:rsidR="00A6363C" w:rsidRPr="00903143">
        <w:rPr>
          <w:rFonts w:cs="Times New Roman"/>
          <w:szCs w:val="24"/>
        </w:rPr>
        <w:t>.</w:t>
      </w:r>
    </w:p>
    <w:p w14:paraId="6D4DF43E" w14:textId="49D406B2" w:rsidR="0005128C" w:rsidRPr="00903143" w:rsidRDefault="0005128C" w:rsidP="00A051B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Add CRUD action methods to </w:t>
      </w:r>
      <w:r w:rsidR="008E74D9" w:rsidRPr="00903143">
        <w:rPr>
          <w:rFonts w:cs="Times New Roman"/>
          <w:szCs w:val="24"/>
        </w:rPr>
        <w:t xml:space="preserve">WPF </w:t>
      </w:r>
      <w:r w:rsidRPr="00903143">
        <w:rPr>
          <w:rFonts w:cs="Times New Roman"/>
          <w:szCs w:val="24"/>
        </w:rPr>
        <w:t>application</w:t>
      </w:r>
      <w:r w:rsidR="00A6363C" w:rsidRPr="00903143">
        <w:rPr>
          <w:rFonts w:cs="Times New Roman"/>
          <w:szCs w:val="24"/>
        </w:rPr>
        <w:t>.</w:t>
      </w:r>
    </w:p>
    <w:p w14:paraId="629FE223" w14:textId="684EA865" w:rsidR="0005128C" w:rsidRPr="00903143" w:rsidRDefault="0005128C" w:rsidP="00A051B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Run the project and test the</w:t>
      </w:r>
      <w:r w:rsidR="008E74D9" w:rsidRPr="00903143">
        <w:rPr>
          <w:rFonts w:cs="Times New Roman"/>
          <w:szCs w:val="24"/>
        </w:rPr>
        <w:t xml:space="preserve"> WPF application </w:t>
      </w:r>
      <w:r w:rsidRPr="00903143">
        <w:rPr>
          <w:rFonts w:cs="Times New Roman"/>
          <w:szCs w:val="24"/>
        </w:rPr>
        <w:t>actions.</w:t>
      </w:r>
    </w:p>
    <w:p w14:paraId="5C3DBB28" w14:textId="77777777" w:rsidR="00BB2EBB" w:rsidRPr="00903143" w:rsidRDefault="00BB2EBB" w:rsidP="00A051B1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77427C36" w14:textId="48B04F73" w:rsidR="0005128C" w:rsidRPr="00903143" w:rsidRDefault="00CA4758" w:rsidP="002A7AE8">
      <w:pPr>
        <w:pStyle w:val="Heading1"/>
      </w:pPr>
      <w:r w:rsidRPr="00903143">
        <w:br w:type="page"/>
      </w:r>
      <w:r w:rsidR="00F51B7F">
        <w:lastRenderedPageBreak/>
        <w:t xml:space="preserve">3. </w:t>
      </w:r>
      <w:r w:rsidR="0005128C" w:rsidRPr="00903143">
        <w:t>Database</w:t>
      </w:r>
      <w:r w:rsidR="002A7AE8">
        <w:t xml:space="preserve"> Design (</w:t>
      </w:r>
      <w:r w:rsidR="002A7AE8" w:rsidRPr="00903143">
        <w:t>My</w:t>
      </w:r>
      <w:r w:rsidR="002A7AE8">
        <w:t>Store)</w:t>
      </w:r>
    </w:p>
    <w:p w14:paraId="44D8E098" w14:textId="4FD3149E" w:rsidR="002F412E" w:rsidRDefault="00F207D2" w:rsidP="00474402">
      <w:pPr>
        <w:rPr>
          <w:noProof/>
        </w:rPr>
      </w:pPr>
      <w:r w:rsidRPr="00F207D2">
        <w:rPr>
          <w:noProof/>
        </w:rPr>
        <w:drawing>
          <wp:inline distT="0" distB="0" distL="0" distR="0" wp14:anchorId="6F5380C6" wp14:editId="0AA436FD">
            <wp:extent cx="5286760" cy="188595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02792" cy="1891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ACC95" w14:textId="44E6D111" w:rsidR="00F207D2" w:rsidRPr="00F207D2" w:rsidRDefault="00F207D2" w:rsidP="00A051B1">
      <w:pPr>
        <w:spacing w:line="360" w:lineRule="auto"/>
        <w:rPr>
          <w:rFonts w:cs="Times New Roman"/>
          <w:color w:val="171717"/>
          <w:szCs w:val="24"/>
        </w:rPr>
      </w:pPr>
      <w:r w:rsidRPr="00F207D2">
        <w:rPr>
          <w:rFonts w:cs="Times New Roman"/>
          <w:color w:val="171717"/>
          <w:szCs w:val="24"/>
        </w:rPr>
        <w:t>Table AccountMember</w:t>
      </w:r>
    </w:p>
    <w:p w14:paraId="0D477670" w14:textId="402250EF" w:rsidR="00F207D2" w:rsidRDefault="002F412E" w:rsidP="00A051B1">
      <w:pPr>
        <w:spacing w:line="360" w:lineRule="auto"/>
        <w:jc w:val="center"/>
        <w:rPr>
          <w:noProof/>
        </w:rPr>
      </w:pPr>
      <w:r w:rsidRPr="002F412E">
        <w:rPr>
          <w:noProof/>
          <w:color w:val="171717"/>
          <w:szCs w:val="24"/>
        </w:rPr>
        <w:drawing>
          <wp:inline distT="0" distB="0" distL="0" distR="0" wp14:anchorId="48E7A2AD" wp14:editId="458C08C3">
            <wp:extent cx="2787650" cy="16383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21747"/>
                    <a:stretch/>
                  </pic:blipFill>
                  <pic:spPr bwMode="auto">
                    <a:xfrm>
                      <a:off x="0" y="0"/>
                      <a:ext cx="2787793" cy="1638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AAF184" w14:textId="68CB0C6C" w:rsidR="00F207D2" w:rsidRDefault="00F207D2" w:rsidP="00A051B1">
      <w:pPr>
        <w:spacing w:line="360" w:lineRule="auto"/>
        <w:rPr>
          <w:noProof/>
        </w:rPr>
      </w:pPr>
      <w:r w:rsidRPr="00F207D2">
        <w:rPr>
          <w:rFonts w:cs="Times New Roman"/>
          <w:color w:val="171717"/>
          <w:szCs w:val="24"/>
        </w:rPr>
        <w:t xml:space="preserve">Table </w:t>
      </w:r>
      <w:r>
        <w:rPr>
          <w:rFonts w:cs="Times New Roman"/>
          <w:color w:val="171717"/>
          <w:szCs w:val="24"/>
        </w:rPr>
        <w:t>Categories</w:t>
      </w:r>
    </w:p>
    <w:p w14:paraId="303D69C7" w14:textId="5E2AF550" w:rsidR="009F604A" w:rsidRDefault="002F412E" w:rsidP="00A051B1">
      <w:pPr>
        <w:spacing w:line="360" w:lineRule="auto"/>
        <w:jc w:val="center"/>
        <w:rPr>
          <w:noProof/>
        </w:rPr>
      </w:pPr>
      <w:r w:rsidRPr="002F412E">
        <w:rPr>
          <w:noProof/>
          <w:color w:val="171717"/>
          <w:szCs w:val="24"/>
        </w:rPr>
        <w:drawing>
          <wp:inline distT="0" distB="0" distL="0" distR="0" wp14:anchorId="7F614832" wp14:editId="521B9CDA">
            <wp:extent cx="3225966" cy="1028753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25966" cy="102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74560" w14:textId="40379902" w:rsidR="00F207D2" w:rsidRDefault="00F207D2" w:rsidP="00A051B1">
      <w:pPr>
        <w:spacing w:line="360" w:lineRule="auto"/>
        <w:rPr>
          <w:noProof/>
        </w:rPr>
      </w:pPr>
      <w:r w:rsidRPr="00F207D2">
        <w:rPr>
          <w:rFonts w:cs="Times New Roman"/>
          <w:color w:val="171717"/>
          <w:szCs w:val="24"/>
        </w:rPr>
        <w:t xml:space="preserve">Table </w:t>
      </w:r>
      <w:r>
        <w:rPr>
          <w:rFonts w:cs="Times New Roman"/>
          <w:color w:val="171717"/>
          <w:szCs w:val="24"/>
        </w:rPr>
        <w:t>Products</w:t>
      </w:r>
    </w:p>
    <w:p w14:paraId="509A5DD4" w14:textId="4311DF04" w:rsidR="00B537E7" w:rsidRPr="00075C76" w:rsidRDefault="00F207D2" w:rsidP="00474402">
      <w:pPr>
        <w:jc w:val="center"/>
        <w:rPr>
          <w:noProof/>
        </w:rPr>
      </w:pPr>
      <w:r w:rsidRPr="00F207D2">
        <w:rPr>
          <w:noProof/>
        </w:rPr>
        <w:drawing>
          <wp:inline distT="0" distB="0" distL="0" distR="0" wp14:anchorId="45F0A50F" wp14:editId="3BF90C16">
            <wp:extent cx="3168813" cy="164473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68813" cy="164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362D8" w14:textId="2A875681" w:rsidR="00A0373D" w:rsidRPr="00F51B7F" w:rsidRDefault="00A0373D" w:rsidP="00F51B7F">
      <w:pPr>
        <w:pStyle w:val="Heading1"/>
      </w:pPr>
      <w:r w:rsidRPr="00F51B7F">
        <w:lastRenderedPageBreak/>
        <w:t xml:space="preserve">Activity </w:t>
      </w:r>
      <w:r w:rsidR="001217AF" w:rsidRPr="00F51B7F">
        <w:t>0</w:t>
      </w:r>
      <w:r w:rsidRPr="00F51B7F">
        <w:t>1: Build a solution by Visual Studio.NET</w:t>
      </w:r>
    </w:p>
    <w:p w14:paraId="55D2916A" w14:textId="0BF1528F" w:rsidR="00A0373D" w:rsidRPr="00903143" w:rsidRDefault="00A0373D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Create a Blank Solution named </w:t>
      </w:r>
      <w:r w:rsidR="002F412E">
        <w:rPr>
          <w:rFonts w:cs="Times New Roman"/>
          <w:b/>
          <w:bCs/>
          <w:szCs w:val="24"/>
        </w:rPr>
        <w:t>ProductManagementDemo</w:t>
      </w:r>
      <w:r w:rsidRPr="00903143">
        <w:rPr>
          <w:rFonts w:cs="Times New Roman"/>
          <w:szCs w:val="24"/>
        </w:rPr>
        <w:t xml:space="preserve"> then add new a </w:t>
      </w:r>
      <w:r w:rsidRPr="00903143">
        <w:rPr>
          <w:rFonts w:cs="Times New Roman"/>
          <w:b/>
          <w:bCs/>
          <w:szCs w:val="24"/>
        </w:rPr>
        <w:t>Class Library</w:t>
      </w:r>
      <w:r w:rsidRPr="00903143">
        <w:rPr>
          <w:rFonts w:cs="Times New Roman"/>
          <w:szCs w:val="24"/>
        </w:rPr>
        <w:t xml:space="preserve"> </w:t>
      </w:r>
      <w:r w:rsidR="00B537E7" w:rsidRPr="00903143">
        <w:rPr>
          <w:rFonts w:cs="Times New Roman"/>
          <w:szCs w:val="24"/>
        </w:rPr>
        <w:t>p</w:t>
      </w:r>
      <w:r w:rsidRPr="00903143">
        <w:rPr>
          <w:rFonts w:cs="Times New Roman"/>
          <w:szCs w:val="24"/>
        </w:rPr>
        <w:t xml:space="preserve">roject named </w:t>
      </w:r>
      <w:r w:rsidR="002F412E">
        <w:rPr>
          <w:rFonts w:cs="Times New Roman"/>
          <w:b/>
          <w:bCs/>
          <w:szCs w:val="24"/>
        </w:rPr>
        <w:t>BusinessObjects, DataAccessObjects, Repositor</w:t>
      </w:r>
      <w:r w:rsidR="00F207D2">
        <w:rPr>
          <w:rFonts w:cs="Times New Roman"/>
          <w:b/>
          <w:bCs/>
          <w:szCs w:val="24"/>
        </w:rPr>
        <w:t>ies, Services</w:t>
      </w:r>
      <w:r w:rsidRPr="00903143">
        <w:rPr>
          <w:rFonts w:cs="Times New Roman"/>
          <w:szCs w:val="24"/>
        </w:rPr>
        <w:t xml:space="preserve"> and a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project named </w:t>
      </w:r>
      <w:r w:rsidR="00F207D2">
        <w:rPr>
          <w:rFonts w:cs="Times New Roman"/>
          <w:b/>
          <w:bCs/>
          <w:szCs w:val="24"/>
        </w:rPr>
        <w:t>ProductManagement</w:t>
      </w:r>
    </w:p>
    <w:p w14:paraId="0EC3D453" w14:textId="53780B6D" w:rsidR="00075C76" w:rsidRPr="00903143" w:rsidRDefault="001217AF" w:rsidP="00F51B7F">
      <w:pPr>
        <w:pStyle w:val="Heading2"/>
      </w:pPr>
      <w:r w:rsidRPr="00903143">
        <w:rPr>
          <w:b/>
          <w:bCs/>
          <w:u w:val="single"/>
        </w:rPr>
        <w:t>Step 01</w:t>
      </w:r>
      <w:r w:rsidRPr="00903143">
        <w:t xml:space="preserve">. Create a </w:t>
      </w:r>
      <w:r w:rsidR="00973801" w:rsidRPr="00903143">
        <w:t>B</w:t>
      </w:r>
      <w:r w:rsidRPr="00903143">
        <w:t>lank solution.</w:t>
      </w:r>
    </w:p>
    <w:p w14:paraId="1F3D19AA" w14:textId="69AD843B" w:rsidR="00075C76" w:rsidRPr="00F207D2" w:rsidRDefault="001217AF" w:rsidP="00F51B7F">
      <w:pPr>
        <w:pStyle w:val="Heading2"/>
      </w:pPr>
      <w:r w:rsidRPr="00903143">
        <w:rPr>
          <w:b/>
          <w:bCs/>
          <w:u w:val="single"/>
        </w:rPr>
        <w:t>Step 02</w:t>
      </w:r>
      <w:r w:rsidRPr="00903143">
        <w:rPr>
          <w:b/>
          <w:bCs/>
        </w:rPr>
        <w:t>.</w:t>
      </w:r>
      <w:r w:rsidR="00F207D2">
        <w:t xml:space="preserve"> Create </w:t>
      </w:r>
      <w:r w:rsidR="00A13BCA">
        <w:t>4</w:t>
      </w:r>
      <w:bookmarkStart w:id="0" w:name="_GoBack"/>
      <w:bookmarkEnd w:id="0"/>
      <w:r w:rsidR="00F207D2">
        <w:t xml:space="preserve"> </w:t>
      </w:r>
      <w:r w:rsidRPr="00903143">
        <w:rPr>
          <w:b/>
          <w:bCs/>
        </w:rPr>
        <w:t>Class Library</w:t>
      </w:r>
      <w:r w:rsidRPr="00903143">
        <w:t xml:space="preserve"> project</w:t>
      </w:r>
      <w:r w:rsidR="00F207D2">
        <w:t>s</w:t>
      </w:r>
      <w:r w:rsidRPr="00903143">
        <w:t xml:space="preserve">. </w:t>
      </w:r>
    </w:p>
    <w:p w14:paraId="179D4663" w14:textId="0096963C" w:rsidR="001217AF" w:rsidRPr="00903143" w:rsidRDefault="001217AF" w:rsidP="00F51B7F">
      <w:pPr>
        <w:pStyle w:val="Heading2"/>
      </w:pPr>
      <w:r w:rsidRPr="00903143">
        <w:rPr>
          <w:b/>
          <w:bCs/>
          <w:u w:val="single"/>
        </w:rPr>
        <w:t>Step 03</w:t>
      </w:r>
      <w:r w:rsidRPr="00903143">
        <w:rPr>
          <w:b/>
          <w:bCs/>
        </w:rPr>
        <w:t xml:space="preserve">. </w:t>
      </w:r>
      <w:r w:rsidR="00F207D2">
        <w:t>C</w:t>
      </w:r>
      <w:r w:rsidRPr="00903143">
        <w:t xml:space="preserve">reate a </w:t>
      </w:r>
      <w:r w:rsidR="00AF5268" w:rsidRPr="00903143">
        <w:t>WPF</w:t>
      </w:r>
      <w:r w:rsidRPr="00903143">
        <w:t xml:space="preserve"> project</w:t>
      </w:r>
      <w:r w:rsidR="003924B6" w:rsidRPr="00903143">
        <w:t>.</w:t>
      </w:r>
    </w:p>
    <w:p w14:paraId="081D69CA" w14:textId="445A858E" w:rsidR="00634016" w:rsidRDefault="00A051B1" w:rsidP="00A051B1">
      <w:pPr>
        <w:spacing w:line="360" w:lineRule="auto"/>
        <w:jc w:val="center"/>
        <w:rPr>
          <w:rFonts w:cs="Times New Roman"/>
        </w:rPr>
      </w:pPr>
      <w:r w:rsidRPr="00A051B1">
        <w:rPr>
          <w:rFonts w:cs="Times New Roman"/>
          <w:noProof/>
        </w:rPr>
        <w:drawing>
          <wp:inline distT="0" distB="0" distL="0" distR="0" wp14:anchorId="2D128E95" wp14:editId="3BF4BF79">
            <wp:extent cx="3187864" cy="15685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87864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5B877" w14:textId="77777777" w:rsidR="00004E5E" w:rsidRDefault="00004E5E" w:rsidP="00004E5E">
      <w:pPr>
        <w:spacing w:after="0" w:line="360" w:lineRule="auto"/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noProof/>
          <w:szCs w:val="24"/>
        </w:rPr>
        <w:drawing>
          <wp:inline distT="0" distB="0" distL="0" distR="0" wp14:anchorId="7D8FEDA8" wp14:editId="159D4F74">
            <wp:extent cx="4730750" cy="1568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750" cy="156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0DFB5" w14:textId="78CAEC46" w:rsidR="004D0503" w:rsidRDefault="00004E5E" w:rsidP="00004E5E">
      <w:pPr>
        <w:spacing w:after="0" w:line="36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Note: </w:t>
      </w:r>
    </w:p>
    <w:p w14:paraId="230D8E9C" w14:textId="77777777" w:rsidR="008373B2" w:rsidRPr="008373B2" w:rsidRDefault="008373B2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Source</w:t>
      </w:r>
      <w:r w:rsidRPr="008373B2">
        <w:rPr>
          <w:rFonts w:eastAsia="Times New Roman" w:cs="Times New Roman"/>
          <w:szCs w:val="24"/>
        </w:rPr>
        <w:t xml:space="preserve"> in this case is the SQL Server Database</w:t>
      </w:r>
    </w:p>
    <w:p w14:paraId="5A24B29D" w14:textId="77777777" w:rsidR="008373B2" w:rsidRPr="008373B2" w:rsidRDefault="008373B2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Services Project</w:t>
      </w:r>
      <w:r w:rsidRPr="008373B2">
        <w:rPr>
          <w:rFonts w:eastAsia="Times New Roman" w:cs="Times New Roman"/>
          <w:szCs w:val="24"/>
        </w:rPr>
        <w:t xml:space="preserve"> – This project represents a layer or component responsible for implementing the business logic of an application.</w:t>
      </w:r>
    </w:p>
    <w:p w14:paraId="4CE516DD" w14:textId="54566C50" w:rsidR="008373B2" w:rsidRPr="008373B2" w:rsidRDefault="008373B2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Repository Project</w:t>
      </w:r>
      <w:r w:rsidRPr="008373B2">
        <w:rPr>
          <w:rFonts w:eastAsia="Times New Roman" w:cs="Times New Roman"/>
          <w:szCs w:val="24"/>
        </w:rPr>
        <w:t xml:space="preserve"> – This project provides an abstraction layer between the application’s business logic and the underlying data source.</w:t>
      </w:r>
    </w:p>
    <w:p w14:paraId="1BD7366A" w14:textId="3CD81E02" w:rsidR="008373B2" w:rsidRPr="008373B2" w:rsidRDefault="008373B2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Access Layer Project</w:t>
      </w:r>
      <w:r w:rsidRPr="008373B2">
        <w:rPr>
          <w:rFonts w:eastAsia="Times New Roman" w:cs="Times New Roman"/>
          <w:szCs w:val="24"/>
        </w:rPr>
        <w:t xml:space="preserve"> – This project used to abstract and encapsulate the  logic for accessing data from a data source, such as a database</w:t>
      </w:r>
      <w:r>
        <w:rPr>
          <w:rFonts w:eastAsia="Times New Roman" w:cs="Times New Roman"/>
          <w:szCs w:val="24"/>
        </w:rPr>
        <w:t xml:space="preserve">. </w:t>
      </w:r>
    </w:p>
    <w:p w14:paraId="5FC262C3" w14:textId="77777777" w:rsidR="00004E5E" w:rsidRPr="00903143" w:rsidRDefault="00004E5E" w:rsidP="00A051B1">
      <w:pPr>
        <w:spacing w:line="360" w:lineRule="auto"/>
        <w:jc w:val="center"/>
        <w:rPr>
          <w:rFonts w:cs="Times New Roman"/>
        </w:rPr>
      </w:pPr>
    </w:p>
    <w:p w14:paraId="3113B70A" w14:textId="1E273112" w:rsidR="00075C76" w:rsidRDefault="00075C76" w:rsidP="00004E5E">
      <w:pPr>
        <w:spacing w:line="360" w:lineRule="auto"/>
        <w:jc w:val="center"/>
        <w:rPr>
          <w:rFonts w:eastAsia="Times New Roman" w:cs="Times New Roman"/>
          <w:b/>
          <w:bCs/>
          <w:color w:val="171717"/>
          <w:kern w:val="36"/>
          <w:szCs w:val="24"/>
        </w:rPr>
      </w:pPr>
      <w:r>
        <w:rPr>
          <w:color w:val="171717"/>
          <w:szCs w:val="24"/>
        </w:rPr>
        <w:br w:type="page"/>
      </w:r>
      <w:r w:rsidR="00004E5E">
        <w:rPr>
          <w:noProof/>
          <w:color w:val="171717"/>
          <w:szCs w:val="24"/>
        </w:rPr>
        <w:lastRenderedPageBreak/>
        <w:drawing>
          <wp:inline distT="0" distB="0" distL="0" distR="0" wp14:anchorId="406512BB" wp14:editId="356FD410">
            <wp:extent cx="3105150" cy="6826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682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64A07" w14:textId="7043CCD3" w:rsidR="00E10CB4" w:rsidRPr="00F51B7F" w:rsidRDefault="00E10CB4" w:rsidP="00F51B7F">
      <w:pPr>
        <w:pStyle w:val="Heading1"/>
      </w:pPr>
      <w:r w:rsidRPr="00F51B7F">
        <w:t xml:space="preserve">Activity 02: </w:t>
      </w:r>
      <w:r w:rsidR="000F4840" w:rsidRPr="00F51B7F">
        <w:t>Write code</w:t>
      </w:r>
      <w:r w:rsidR="00972329" w:rsidRPr="00F51B7F">
        <w:t>s</w:t>
      </w:r>
      <w:r w:rsidR="000F4840" w:rsidRPr="00F51B7F">
        <w:t xml:space="preserve"> for </w:t>
      </w:r>
      <w:r w:rsidR="00F46675" w:rsidRPr="00F51B7F">
        <w:t xml:space="preserve">the </w:t>
      </w:r>
      <w:r w:rsidR="00075C76" w:rsidRPr="00F51B7F">
        <w:t>BusinessObjects</w:t>
      </w:r>
      <w:r w:rsidR="000F4840" w:rsidRPr="00F51B7F">
        <w:t xml:space="preserve"> project</w:t>
      </w:r>
    </w:p>
    <w:p w14:paraId="31728F53" w14:textId="0449B4FF" w:rsidR="00AF5268" w:rsidRPr="00903143" w:rsidRDefault="00AF5268" w:rsidP="00F51B7F">
      <w:pPr>
        <w:pStyle w:val="Heading2"/>
      </w:pPr>
      <w:r w:rsidRPr="00903143">
        <w:rPr>
          <w:b/>
          <w:bCs/>
          <w:u w:val="single"/>
        </w:rPr>
        <w:t>Step 01</w:t>
      </w:r>
      <w:r w:rsidRPr="00903143">
        <w:t>. Install the following packages from NuGet:</w:t>
      </w:r>
    </w:p>
    <w:p w14:paraId="0ADCBB24" w14:textId="3E89D245" w:rsidR="00075C76" w:rsidRPr="008373B2" w:rsidRDefault="00075C76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szCs w:val="24"/>
        </w:rPr>
        <w:t xml:space="preserve">Microsoft.EntityFrameworkCore.SqlServer --version </w:t>
      </w:r>
      <w:r w:rsidR="00A051B1" w:rsidRPr="008373B2">
        <w:rPr>
          <w:rFonts w:eastAsia="Times New Roman" w:cs="Times New Roman"/>
          <w:szCs w:val="24"/>
        </w:rPr>
        <w:t>8</w:t>
      </w:r>
      <w:r w:rsidRPr="008373B2">
        <w:rPr>
          <w:rFonts w:eastAsia="Times New Roman" w:cs="Times New Roman"/>
          <w:szCs w:val="24"/>
        </w:rPr>
        <w:t>.0.</w:t>
      </w:r>
      <w:r w:rsidR="00A051B1" w:rsidRPr="008373B2">
        <w:rPr>
          <w:rFonts w:eastAsia="Times New Roman" w:cs="Times New Roman"/>
          <w:szCs w:val="24"/>
        </w:rPr>
        <w:t>2</w:t>
      </w:r>
    </w:p>
    <w:p w14:paraId="51040DFF" w14:textId="62EC5DBF" w:rsidR="00075C76" w:rsidRPr="008373B2" w:rsidRDefault="00075C76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szCs w:val="24"/>
        </w:rPr>
        <w:t xml:space="preserve">Microsoft.EntityFrameworkCore.Tools --version </w:t>
      </w:r>
      <w:r w:rsidR="00A051B1" w:rsidRPr="008373B2">
        <w:rPr>
          <w:rFonts w:eastAsia="Times New Roman" w:cs="Times New Roman"/>
          <w:szCs w:val="24"/>
        </w:rPr>
        <w:t>8</w:t>
      </w:r>
      <w:r w:rsidRPr="008373B2">
        <w:rPr>
          <w:rFonts w:eastAsia="Times New Roman" w:cs="Times New Roman"/>
          <w:szCs w:val="24"/>
        </w:rPr>
        <w:t>.0.</w:t>
      </w:r>
      <w:r w:rsidR="00A051B1" w:rsidRPr="008373B2">
        <w:rPr>
          <w:rFonts w:eastAsia="Times New Roman" w:cs="Times New Roman"/>
          <w:szCs w:val="24"/>
        </w:rPr>
        <w:t>2</w:t>
      </w:r>
    </w:p>
    <w:p w14:paraId="1CF4AA41" w14:textId="0B460E21" w:rsidR="00AF5268" w:rsidRPr="008373B2" w:rsidRDefault="00075C76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szCs w:val="24"/>
        </w:rPr>
        <w:lastRenderedPageBreak/>
        <w:t xml:space="preserve">Microsoft.Extensions.Configuration.Json --version </w:t>
      </w:r>
      <w:r w:rsidR="00A051B1" w:rsidRPr="008373B2">
        <w:rPr>
          <w:rFonts w:eastAsia="Times New Roman" w:cs="Times New Roman"/>
          <w:szCs w:val="24"/>
        </w:rPr>
        <w:t>8</w:t>
      </w:r>
      <w:r w:rsidRPr="008373B2">
        <w:rPr>
          <w:rFonts w:eastAsia="Times New Roman" w:cs="Times New Roman"/>
          <w:szCs w:val="24"/>
        </w:rPr>
        <w:t>.0.0</w:t>
      </w:r>
    </w:p>
    <w:p w14:paraId="1673EA27" w14:textId="3CE9154D" w:rsidR="00E10CB4" w:rsidRPr="00903143" w:rsidRDefault="00E10CB4" w:rsidP="00A051B1">
      <w:pPr>
        <w:pStyle w:val="ListParagraph"/>
        <w:spacing w:before="120" w:after="120" w:line="360" w:lineRule="auto"/>
        <w:ind w:left="270"/>
        <w:jc w:val="center"/>
        <w:rPr>
          <w:rFonts w:cs="Times New Roman"/>
          <w:szCs w:val="24"/>
        </w:rPr>
      </w:pPr>
    </w:p>
    <w:p w14:paraId="45B050E4" w14:textId="77777777" w:rsidR="008373B2" w:rsidRPr="008373B2" w:rsidRDefault="008373B2" w:rsidP="008373B2">
      <w:pPr>
        <w:pStyle w:val="NormalWeb"/>
        <w:spacing w:before="0" w:beforeAutospacing="0" w:after="0" w:afterAutospacing="0"/>
      </w:pPr>
      <w:r w:rsidRPr="008373B2">
        <w:rPr>
          <w:color w:val="000000"/>
        </w:rPr>
        <w:t>Check the tool for EFCore (install/uninstall tool if needed)</w:t>
      </w:r>
      <w:r w:rsidRPr="008373B2">
        <w:rPr>
          <w:color w:val="000000"/>
          <w:shd w:val="clear" w:color="auto" w:fill="FFFF00"/>
        </w:rPr>
        <w:t xml:space="preserve"> (dotnet SDK 8.0.202)</w:t>
      </w:r>
    </w:p>
    <w:p w14:paraId="181C1D49" w14:textId="77777777" w:rsidR="008373B2" w:rsidRPr="008373B2" w:rsidRDefault="008373B2" w:rsidP="008373B2">
      <w:pPr>
        <w:spacing w:after="0" w:line="240" w:lineRule="auto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ab/>
      </w:r>
    </w:p>
    <w:p w14:paraId="099C46ED" w14:textId="77777777" w:rsidR="008373B2" w:rsidRPr="008373B2" w:rsidRDefault="008373B2" w:rsidP="008373B2">
      <w:pPr>
        <w:spacing w:after="0" w:line="240" w:lineRule="auto"/>
        <w:ind w:firstLine="720"/>
        <w:rPr>
          <w:rFonts w:eastAsia="Times New Roman" w:cs="Times New Roman"/>
          <w:color w:val="000000"/>
          <w:szCs w:val="24"/>
          <w:shd w:val="clear" w:color="auto" w:fill="FFFF00"/>
        </w:rPr>
      </w:pPr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 xml:space="preserve">dotnet tool install --global dotnet-ef --version 8.0.2 </w:t>
      </w:r>
    </w:p>
    <w:p w14:paraId="4B599790" w14:textId="77777777" w:rsidR="008373B2" w:rsidRPr="008373B2" w:rsidRDefault="008373B2" w:rsidP="008373B2">
      <w:pPr>
        <w:spacing w:after="0" w:line="240" w:lineRule="auto"/>
        <w:ind w:firstLine="720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 xml:space="preserve">dotnet tool uninstall --global dotnet-ef </w:t>
      </w:r>
    </w:p>
    <w:p w14:paraId="408C4508" w14:textId="77777777" w:rsidR="0008588B" w:rsidRPr="00903143" w:rsidRDefault="0008588B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b/>
          <w:bCs/>
          <w:szCs w:val="24"/>
          <w:u w:val="single"/>
        </w:rPr>
      </w:pPr>
    </w:p>
    <w:p w14:paraId="1C50DA0B" w14:textId="4B74A9AB" w:rsidR="00423C65" w:rsidRPr="008373B2" w:rsidRDefault="00312CA2" w:rsidP="008373B2">
      <w:pPr>
        <w:pStyle w:val="Heading2"/>
      </w:pPr>
      <w:r w:rsidRPr="00903143">
        <w:rPr>
          <w:b/>
          <w:bCs/>
          <w:u w:val="single"/>
        </w:rPr>
        <w:t>Step 0</w:t>
      </w:r>
      <w:r w:rsidR="00A051B1">
        <w:rPr>
          <w:b/>
          <w:bCs/>
          <w:u w:val="single"/>
        </w:rPr>
        <w:t>2</w:t>
      </w:r>
      <w:r w:rsidRPr="00903143">
        <w:t xml:space="preserve">. </w:t>
      </w:r>
      <w:r w:rsidR="00AD55EF" w:rsidRPr="00903143">
        <w:t xml:space="preserve">Right-click on project , select </w:t>
      </w:r>
      <w:r w:rsidR="00AD55EF" w:rsidRPr="00903143">
        <w:rPr>
          <w:b/>
          <w:bCs/>
        </w:rPr>
        <w:t xml:space="preserve">Open In Terminal. </w:t>
      </w:r>
      <w:r w:rsidR="00AD55EF" w:rsidRPr="00903143">
        <w:t>On</w:t>
      </w:r>
      <w:r w:rsidR="00AD55EF" w:rsidRPr="00903143">
        <w:rPr>
          <w:b/>
          <w:bCs/>
        </w:rPr>
        <w:t xml:space="preserve"> Developer PowerShell </w:t>
      </w:r>
      <w:r w:rsidR="00AD55EF" w:rsidRPr="00903143">
        <w:t>dialog</w:t>
      </w:r>
      <w:r w:rsidR="00AD55EF" w:rsidRPr="00903143">
        <w:rPr>
          <w:b/>
          <w:bCs/>
        </w:rPr>
        <w:t xml:space="preserve"> </w:t>
      </w:r>
      <w:r w:rsidR="00AD55EF" w:rsidRPr="00903143">
        <w:t xml:space="preserve"> execute the following commands to generate model:</w:t>
      </w:r>
    </w:p>
    <w:p w14:paraId="426408C4" w14:textId="72582B32" w:rsidR="00060964" w:rsidRPr="008373B2" w:rsidRDefault="00060964" w:rsidP="008373B2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Implement ORM</w:t>
      </w:r>
    </w:p>
    <w:p w14:paraId="12B10EB0" w14:textId="2B1A07A6" w:rsidR="00060964" w:rsidRPr="008373B2" w:rsidRDefault="00060964" w:rsidP="008373B2">
      <w:pPr>
        <w:spacing w:after="0" w:line="240" w:lineRule="auto"/>
        <w:ind w:left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dotnet ef dbcontext scaffold “</w:t>
      </w:r>
      <w:r w:rsidRPr="008373B2">
        <w:rPr>
          <w:rFonts w:eastAsia="Times New Roman" w:cs="Times New Roman"/>
          <w:b/>
          <w:bCs/>
          <w:color w:val="000000"/>
          <w:szCs w:val="24"/>
        </w:rPr>
        <w:t>Server=</w:t>
      </w:r>
      <w:r w:rsidR="008373B2" w:rsidRPr="008373B2">
        <w:rPr>
          <w:rFonts w:eastAsia="Times New Roman" w:cs="Times New Roman"/>
          <w:b/>
          <w:bCs/>
          <w:color w:val="000000"/>
          <w:szCs w:val="24"/>
        </w:rPr>
        <w:t>(local)</w:t>
      </w:r>
      <w:r w:rsidRPr="008373B2">
        <w:rPr>
          <w:rFonts w:eastAsia="Times New Roman" w:cs="Times New Roman"/>
          <w:b/>
          <w:bCs/>
          <w:color w:val="000000"/>
          <w:szCs w:val="24"/>
        </w:rPr>
        <w:t>; Database=MyStore; Uid=sa; Pwd=1234567890</w:t>
      </w:r>
      <w:r w:rsidRPr="008373B2">
        <w:rPr>
          <w:rFonts w:eastAsia="Times New Roman" w:cs="Times New Roman"/>
          <w:color w:val="000000"/>
          <w:szCs w:val="24"/>
        </w:rPr>
        <w:t>” Microsoft.EntityFrameworkCore.SqlServer --output-dir ./</w:t>
      </w:r>
    </w:p>
    <w:p w14:paraId="2D8D345B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szCs w:val="24"/>
        </w:rPr>
        <w:br/>
      </w:r>
    </w:p>
    <w:p w14:paraId="1D1E464D" w14:textId="0B7D7FAD" w:rsidR="00060964" w:rsidRPr="008373B2" w:rsidRDefault="00060964" w:rsidP="008373B2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eastAsia="Times New Roman" w:cs="Times New Roman"/>
          <w:color w:val="000000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 xml:space="preserve">Change the connection string in OnConfiguring() function of </w:t>
      </w:r>
      <w:r w:rsidRPr="008373B2">
        <w:rPr>
          <w:rFonts w:cs="Times New Roman"/>
          <w:szCs w:val="24"/>
        </w:rPr>
        <w:t>MyStoreContext.cs</w:t>
      </w:r>
    </w:p>
    <w:p w14:paraId="2D7BB723" w14:textId="6989FF68" w:rsidR="00060964" w:rsidRPr="008373B2" w:rsidRDefault="00060964" w:rsidP="008373B2"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using System.IO;</w:t>
      </w:r>
    </w:p>
    <w:p w14:paraId="7E2D9845" w14:textId="7A5CC972" w:rsidR="00060964" w:rsidRDefault="008373B2" w:rsidP="008373B2">
      <w:pPr>
        <w:spacing w:after="0" w:line="240" w:lineRule="auto"/>
        <w:jc w:val="both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        </w:t>
      </w:r>
      <w:r>
        <w:rPr>
          <w:rFonts w:eastAsia="Times New Roman" w:cs="Times New Roman"/>
          <w:color w:val="000000"/>
          <w:szCs w:val="24"/>
        </w:rPr>
        <w:tab/>
      </w:r>
      <w:r w:rsidR="00060964" w:rsidRPr="008373B2">
        <w:rPr>
          <w:rFonts w:eastAsia="Times New Roman" w:cs="Times New Roman"/>
          <w:color w:val="000000"/>
          <w:szCs w:val="24"/>
        </w:rPr>
        <w:t>using Microsoft.Extensions.Configuration.Json;</w:t>
      </w:r>
    </w:p>
    <w:p w14:paraId="330A12AB" w14:textId="77777777" w:rsidR="008373B2" w:rsidRPr="008373B2" w:rsidRDefault="008373B2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 w14:paraId="3637981C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 </w:t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>private string GetConnectionString()</w:t>
      </w:r>
    </w:p>
    <w:p w14:paraId="0DD34C8E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{</w:t>
      </w:r>
    </w:p>
    <w:p w14:paraId="7E2CAA04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IConfiguration configuration = new ConfigurationBuilder()</w:t>
      </w:r>
    </w:p>
    <w:p w14:paraId="128351C5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.SetBasePath(Directory.GetCurrentDirectory())</w:t>
      </w:r>
    </w:p>
    <w:p w14:paraId="52E49ED9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.AddJsonFile("appsettings.json", true, true).Build();</w:t>
      </w:r>
    </w:p>
    <w:p w14:paraId="27AED216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 xml:space="preserve"> return configuration["ConnectionStrings:DefaultConnectionString"];</w:t>
      </w:r>
    </w:p>
    <w:p w14:paraId="78BE5501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}</w:t>
      </w:r>
    </w:p>
    <w:p w14:paraId="38CFFE5A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 w14:paraId="1E5D8742" w14:textId="77777777" w:rsidR="00060964" w:rsidRPr="008373B2" w:rsidRDefault="00060964" w:rsidP="008373B2"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protected override void OnConfiguring(DbContextOptionsBuilder optionsBuilder)</w:t>
      </w:r>
    </w:p>
    <w:p w14:paraId="051AAA2D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</w:t>
      </w:r>
      <w:r w:rsidRPr="008373B2">
        <w:rPr>
          <w:rFonts w:eastAsia="Times New Roman" w:cs="Times New Roman"/>
          <w:color w:val="000000"/>
          <w:szCs w:val="24"/>
        </w:rPr>
        <w:tab/>
        <w:t>{</w:t>
      </w:r>
    </w:p>
    <w:p w14:paraId="6AFF207D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b/>
          <w:i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</w:t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b/>
          <w:i/>
          <w:szCs w:val="24"/>
        </w:rPr>
        <w:t>optionsBuilder.UseSqlServer(GetConnectionString());</w:t>
      </w:r>
    </w:p>
    <w:p w14:paraId="17CDBE1D" w14:textId="588E58B0" w:rsidR="00060964" w:rsidRPr="008373B2" w:rsidRDefault="00060964" w:rsidP="008373B2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 </w:t>
      </w:r>
      <w:r w:rsidRPr="008373B2">
        <w:rPr>
          <w:rFonts w:eastAsia="Times New Roman" w:cs="Times New Roman"/>
          <w:color w:val="000000"/>
          <w:szCs w:val="24"/>
        </w:rPr>
        <w:tab/>
        <w:t>}</w:t>
      </w:r>
    </w:p>
    <w:p w14:paraId="68B534E3" w14:textId="77093F1C" w:rsidR="00A051B1" w:rsidRDefault="00A051B1" w:rsidP="008373B2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8373B2">
        <w:rPr>
          <w:rFonts w:cs="Times New Roman"/>
          <w:szCs w:val="24"/>
        </w:rPr>
        <w:t>Move the MyStoreContext.cs to DataAccessLayer Project</w:t>
      </w:r>
    </w:p>
    <w:p w14:paraId="38C71586" w14:textId="64CF3F78" w:rsidR="008373B2" w:rsidRPr="008373B2" w:rsidRDefault="008373B2" w:rsidP="008373B2">
      <w:pPr>
        <w:pStyle w:val="ListParagraph"/>
        <w:spacing w:before="120" w:after="120" w:line="360" w:lineRule="auto"/>
        <w:ind w:left="0"/>
        <w:jc w:val="center"/>
        <w:rPr>
          <w:rFonts w:cs="Times New Roman"/>
          <w:szCs w:val="24"/>
        </w:rPr>
      </w:pPr>
      <w:r w:rsidRPr="008373B2">
        <w:rPr>
          <w:rFonts w:cs="Times New Roman"/>
          <w:noProof/>
          <w:szCs w:val="24"/>
        </w:rPr>
        <w:drawing>
          <wp:inline distT="0" distB="0" distL="0" distR="0" wp14:anchorId="7DC2DDCD" wp14:editId="37C3F384">
            <wp:extent cx="2101958" cy="1282766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01958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F7E89" w14:textId="126B3B30" w:rsidR="002C0D21" w:rsidRDefault="002C0D21" w:rsidP="00F51B7F">
      <w:pPr>
        <w:pStyle w:val="Heading1"/>
      </w:pPr>
      <w:r w:rsidRPr="00F51B7F">
        <w:lastRenderedPageBreak/>
        <w:t>Activity 0</w:t>
      </w:r>
      <w:r w:rsidR="00474402" w:rsidRPr="00F51B7F">
        <w:t>3</w:t>
      </w:r>
      <w:r w:rsidRPr="00F51B7F">
        <w:t>: Write codes for the DataAccessLayer project</w:t>
      </w:r>
    </w:p>
    <w:p w14:paraId="36CA6167" w14:textId="287920C3" w:rsidR="0035000D" w:rsidRPr="00F51B7F" w:rsidRDefault="0035000D" w:rsidP="0035000D">
      <w:pPr>
        <w:jc w:val="center"/>
      </w:pPr>
      <w:r w:rsidRPr="0035000D">
        <w:rPr>
          <w:noProof/>
        </w:rPr>
        <w:drawing>
          <wp:inline distT="0" distB="0" distL="0" distR="0" wp14:anchorId="49EAAF62" wp14:editId="4B571493">
            <wp:extent cx="1701887" cy="113035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01887" cy="1130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33674" w14:textId="235F171A" w:rsidR="00AB76C7" w:rsidRPr="00F51B7F" w:rsidRDefault="00F51B7F" w:rsidP="0035000D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="00E13A3A" w:rsidRPr="00903143">
        <w:rPr>
          <w:rFonts w:cs="Times New Roman"/>
          <w:szCs w:val="24"/>
        </w:rPr>
        <w:t xml:space="preserve">On </w:t>
      </w:r>
      <w:r w:rsidR="005647AD" w:rsidRPr="00903143">
        <w:rPr>
          <w:rFonts w:cs="Times New Roman"/>
          <w:szCs w:val="24"/>
        </w:rPr>
        <w:t xml:space="preserve">the </w:t>
      </w:r>
      <w:r w:rsidR="00E13A3A" w:rsidRPr="00903143">
        <w:rPr>
          <w:rFonts w:cs="Times New Roman"/>
          <w:b/>
          <w:bCs/>
          <w:szCs w:val="24"/>
        </w:rPr>
        <w:t>DataAccess</w:t>
      </w:r>
      <w:r w:rsidR="0035000D">
        <w:rPr>
          <w:rFonts w:cs="Times New Roman"/>
          <w:b/>
          <w:bCs/>
          <w:szCs w:val="24"/>
        </w:rPr>
        <w:t>Layer</w:t>
      </w:r>
      <w:r w:rsidR="00E13A3A" w:rsidRPr="00903143">
        <w:rPr>
          <w:rFonts w:cs="Times New Roman"/>
          <w:szCs w:val="24"/>
        </w:rPr>
        <w:t xml:space="preserve"> </w:t>
      </w:r>
      <w:r w:rsidR="0035000D">
        <w:rPr>
          <w:rFonts w:cs="Times New Roman"/>
          <w:szCs w:val="24"/>
        </w:rPr>
        <w:t>project</w:t>
      </w:r>
      <w:r w:rsidR="00E13A3A" w:rsidRPr="00903143">
        <w:rPr>
          <w:rFonts w:cs="Times New Roman"/>
          <w:szCs w:val="24"/>
        </w:rPr>
        <w:t>, a</w:t>
      </w:r>
      <w:r w:rsidR="003536DA" w:rsidRPr="00903143">
        <w:rPr>
          <w:rFonts w:cs="Times New Roman"/>
          <w:szCs w:val="24"/>
        </w:rPr>
        <w:t xml:space="preserve">dd a class named </w:t>
      </w:r>
      <w:r w:rsidR="0035000D">
        <w:rPr>
          <w:rFonts w:cs="Times New Roman"/>
          <w:b/>
          <w:bCs/>
          <w:szCs w:val="24"/>
        </w:rPr>
        <w:t>CategoryDAO</w:t>
      </w:r>
      <w:r w:rsidR="003536DA" w:rsidRPr="00903143">
        <w:rPr>
          <w:rFonts w:cs="Times New Roman"/>
          <w:b/>
          <w:bCs/>
          <w:szCs w:val="24"/>
        </w:rPr>
        <w:t>.cs</w:t>
      </w:r>
      <w:r w:rsidR="003536DA" w:rsidRPr="00903143">
        <w:rPr>
          <w:rFonts w:cs="Times New Roman"/>
          <w:szCs w:val="24"/>
        </w:rPr>
        <w:t xml:space="preserve"> and w</w:t>
      </w:r>
      <w:r w:rsidR="00AB76C7" w:rsidRPr="00903143">
        <w:rPr>
          <w:rFonts w:cs="Times New Roman"/>
          <w:szCs w:val="24"/>
        </w:rPr>
        <w:t>rite code</w:t>
      </w:r>
      <w:r w:rsidR="007B2B6B" w:rsidRPr="00903143">
        <w:rPr>
          <w:rFonts w:cs="Times New Roman"/>
          <w:szCs w:val="24"/>
        </w:rPr>
        <w:t>s</w:t>
      </w:r>
      <w:r w:rsidR="00AB76C7" w:rsidRPr="00903143">
        <w:rPr>
          <w:rFonts w:cs="Times New Roman"/>
          <w:szCs w:val="24"/>
        </w:rPr>
        <w:t xml:space="preserve"> as follows:</w:t>
      </w:r>
    </w:p>
    <w:p w14:paraId="34A11C8B" w14:textId="116E9569" w:rsidR="002470C4" w:rsidRPr="0035000D" w:rsidRDefault="00BB2D5B" w:rsidP="0035000D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="00A63B2D" w:rsidRPr="00A63B2D">
        <w:rPr>
          <w:rFonts w:cs="Times New Roman"/>
          <w:noProof/>
          <w:color w:val="000000"/>
          <w:szCs w:val="24"/>
        </w:rPr>
        <w:drawing>
          <wp:inline distT="0" distB="0" distL="0" distR="0" wp14:anchorId="5A668694" wp14:editId="2A45C6C4">
            <wp:extent cx="5531134" cy="449603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31134" cy="4496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17CD3" w14:textId="7534CA85" w:rsidR="0010746F" w:rsidRPr="00903143" w:rsidRDefault="0010746F" w:rsidP="00A051B1">
      <w:pPr>
        <w:pStyle w:val="ListParagraph"/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450D66BE" w14:textId="1609FA51" w:rsidR="004708EE" w:rsidRPr="00903143" w:rsidRDefault="004708EE" w:rsidP="00A051B1">
      <w:pPr>
        <w:pStyle w:val="ListParagraph"/>
        <w:spacing w:before="120" w:after="120" w:line="360" w:lineRule="auto"/>
        <w:ind w:left="180"/>
        <w:jc w:val="both"/>
        <w:rPr>
          <w:rFonts w:cs="Times New Roman"/>
          <w:b/>
          <w:bCs/>
          <w:szCs w:val="24"/>
          <w:u w:val="single"/>
        </w:rPr>
      </w:pPr>
    </w:p>
    <w:p w14:paraId="69FF014E" w14:textId="5BB30BFA" w:rsidR="00BA77C9" w:rsidRPr="00903143" w:rsidRDefault="00BA77C9" w:rsidP="009D6EF3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 w:rsidR="0035000D"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</w:t>
      </w:r>
      <w:r w:rsidR="0035000D" w:rsidRPr="00903143">
        <w:rPr>
          <w:rFonts w:cs="Times New Roman"/>
          <w:szCs w:val="24"/>
        </w:rPr>
        <w:t xml:space="preserve">On the </w:t>
      </w:r>
      <w:r w:rsidR="0035000D" w:rsidRPr="00903143">
        <w:rPr>
          <w:rFonts w:cs="Times New Roman"/>
          <w:b/>
          <w:bCs/>
          <w:szCs w:val="24"/>
        </w:rPr>
        <w:t>DataAccess</w:t>
      </w:r>
      <w:r w:rsidR="0035000D">
        <w:rPr>
          <w:rFonts w:cs="Times New Roman"/>
          <w:b/>
          <w:bCs/>
          <w:szCs w:val="24"/>
        </w:rPr>
        <w:t>Layer</w:t>
      </w:r>
      <w:r w:rsidR="0035000D" w:rsidRPr="00903143">
        <w:rPr>
          <w:rFonts w:cs="Times New Roman"/>
          <w:szCs w:val="24"/>
        </w:rPr>
        <w:t xml:space="preserve"> </w:t>
      </w:r>
      <w:r w:rsidR="0035000D">
        <w:rPr>
          <w:rFonts w:cs="Times New Roman"/>
          <w:szCs w:val="24"/>
        </w:rPr>
        <w:t>project</w:t>
      </w:r>
      <w:r w:rsidR="0035000D" w:rsidRPr="00903143">
        <w:rPr>
          <w:rFonts w:cs="Times New Roman"/>
          <w:szCs w:val="24"/>
        </w:rPr>
        <w:t xml:space="preserve">, add a class named </w:t>
      </w:r>
      <w:r w:rsidR="0035000D">
        <w:rPr>
          <w:rFonts w:cs="Times New Roman"/>
          <w:b/>
          <w:bCs/>
          <w:szCs w:val="24"/>
        </w:rPr>
        <w:t>ProductDAO</w:t>
      </w:r>
      <w:r w:rsidR="0035000D" w:rsidRPr="00903143">
        <w:rPr>
          <w:rFonts w:cs="Times New Roman"/>
          <w:b/>
          <w:bCs/>
          <w:szCs w:val="24"/>
        </w:rPr>
        <w:t>.cs</w:t>
      </w:r>
      <w:r w:rsidR="0035000D" w:rsidRPr="00903143">
        <w:rPr>
          <w:rFonts w:cs="Times New Roman"/>
          <w:szCs w:val="24"/>
        </w:rPr>
        <w:t xml:space="preserve"> and write codes as follows:</w:t>
      </w:r>
    </w:p>
    <w:p w14:paraId="33AA9D70" w14:textId="56262F65" w:rsidR="00F72AD1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4527E58F" wp14:editId="269E696E">
            <wp:extent cx="5740695" cy="440712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40695" cy="440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50B6A" w14:textId="59030FA0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The details of functions in ProductDAO.cs:</w:t>
      </w:r>
    </w:p>
    <w:p w14:paraId="657B5858" w14:textId="2AD65CEE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2CBA3A96" wp14:editId="7F66492E">
            <wp:extent cx="4940554" cy="200035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40554" cy="2000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7EF79" w14:textId="04C8E389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29CD9FF7" w14:textId="50F02C2D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lastRenderedPageBreak/>
        <w:drawing>
          <wp:inline distT="0" distB="0" distL="0" distR="0" wp14:anchorId="60132407" wp14:editId="4B60DE98">
            <wp:extent cx="5943600" cy="24155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A6EC" w14:textId="2974C25A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7F50C178" w14:textId="243A1479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60110572" wp14:editId="080AC4FA">
            <wp:extent cx="5943600" cy="222377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3B2D">
        <w:rPr>
          <w:rFonts w:cs="Times New Roman"/>
          <w:szCs w:val="24"/>
        </w:rPr>
        <w:t xml:space="preserve"> </w:t>
      </w:r>
    </w:p>
    <w:p w14:paraId="63302A5D" w14:textId="77777777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6402A595" w14:textId="7B8609E6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6036A946" wp14:editId="7630ED61">
            <wp:extent cx="6464254" cy="2398542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75946" cy="240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EDA94" w14:textId="6B3B32F8" w:rsidR="000468C5" w:rsidRDefault="000468C5" w:rsidP="00A63B2D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591F447C" w14:textId="0401C978" w:rsidR="00A63B2D" w:rsidRDefault="00A63B2D" w:rsidP="00A63B2D">
      <w:pPr>
        <w:spacing w:before="120" w:after="120" w:line="360" w:lineRule="auto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lastRenderedPageBreak/>
        <w:drawing>
          <wp:inline distT="0" distB="0" distL="0" distR="0" wp14:anchorId="6CC7B32A" wp14:editId="084CD152">
            <wp:extent cx="5943600" cy="11442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AB1F9" w14:textId="77777777" w:rsidR="00F5012B" w:rsidRPr="00A63B2D" w:rsidRDefault="00F5012B" w:rsidP="00A63B2D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5875FA69" w14:textId="00A2390A" w:rsidR="00312CA2" w:rsidRPr="00903143" w:rsidRDefault="00BA77C9" w:rsidP="009D6EF3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 w:rsidR="0035000D"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>. Write code</w:t>
      </w:r>
      <w:r w:rsidR="00F46675" w:rsidRPr="00903143">
        <w:rPr>
          <w:rFonts w:cs="Times New Roman"/>
          <w:szCs w:val="24"/>
        </w:rPr>
        <w:t>s</w:t>
      </w:r>
      <w:r w:rsidRPr="00903143">
        <w:rPr>
          <w:rFonts w:cs="Times New Roman"/>
          <w:szCs w:val="24"/>
        </w:rPr>
        <w:t xml:space="preserve"> for </w:t>
      </w:r>
      <w:r w:rsidR="0035000D">
        <w:rPr>
          <w:rFonts w:cs="Times New Roman"/>
          <w:b/>
          <w:bCs/>
          <w:szCs w:val="24"/>
        </w:rPr>
        <w:t>AccountDAO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28456EE7" w14:textId="270EF2FA" w:rsidR="005C4978" w:rsidRDefault="00F5012B" w:rsidP="00A051B1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F5012B">
        <w:rPr>
          <w:rFonts w:cs="Times New Roman"/>
          <w:noProof/>
          <w:szCs w:val="24"/>
        </w:rPr>
        <w:drawing>
          <wp:inline distT="0" distB="0" distL="0" distR="0" wp14:anchorId="038C2A41" wp14:editId="4771F3DC">
            <wp:extent cx="5943600" cy="244538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AD38A" w14:textId="0C7F6634" w:rsidR="0035000D" w:rsidRDefault="0035000D" w:rsidP="00A051B1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</w:p>
    <w:p w14:paraId="0E808B19" w14:textId="282E01D3" w:rsidR="0035000D" w:rsidRPr="00903143" w:rsidRDefault="0035000D" w:rsidP="00A051B1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 xml:space="preserve">The </w:t>
      </w:r>
      <w:r w:rsidRPr="00903143">
        <w:rPr>
          <w:rFonts w:cs="Times New Roman"/>
          <w:szCs w:val="24"/>
        </w:rPr>
        <w:t xml:space="preserve">codes for </w:t>
      </w:r>
      <w:r>
        <w:rPr>
          <w:rFonts w:cs="Times New Roman"/>
          <w:b/>
          <w:bCs/>
          <w:szCs w:val="24"/>
        </w:rPr>
        <w:t>MyStoreContext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>:</w:t>
      </w:r>
    </w:p>
    <w:p w14:paraId="696D10F1" w14:textId="53E18B7B" w:rsidR="00CF6F64" w:rsidRDefault="00F5012B" w:rsidP="00F5012B">
      <w:pPr>
        <w:spacing w:before="120" w:after="120" w:line="360" w:lineRule="auto"/>
        <w:rPr>
          <w:rFonts w:cs="Times New Roman"/>
          <w:szCs w:val="24"/>
        </w:rPr>
      </w:pPr>
      <w:r w:rsidRPr="00F5012B">
        <w:rPr>
          <w:rFonts w:cs="Times New Roman"/>
          <w:noProof/>
          <w:szCs w:val="24"/>
        </w:rPr>
        <w:lastRenderedPageBreak/>
        <w:drawing>
          <wp:inline distT="0" distB="0" distL="0" distR="0" wp14:anchorId="617FB06C" wp14:editId="091E29DD">
            <wp:extent cx="5943600" cy="400621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0BE62" w14:textId="02AC6ADA" w:rsidR="00F5012B" w:rsidRDefault="00F5012B" w:rsidP="00F5012B">
      <w:pPr>
        <w:spacing w:before="120" w:after="120" w:line="36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The details for GetConnectionString() and OnConfiguring() functions</w:t>
      </w:r>
    </w:p>
    <w:p w14:paraId="2B8BDF53" w14:textId="43992694" w:rsidR="00F5012B" w:rsidRPr="00F5012B" w:rsidRDefault="00F5012B" w:rsidP="00F5012B">
      <w:pPr>
        <w:spacing w:before="120" w:after="120" w:line="360" w:lineRule="auto"/>
        <w:rPr>
          <w:rFonts w:cs="Times New Roman"/>
          <w:szCs w:val="24"/>
        </w:rPr>
      </w:pPr>
      <w:r w:rsidRPr="00F5012B">
        <w:rPr>
          <w:rFonts w:cs="Times New Roman"/>
          <w:noProof/>
          <w:szCs w:val="24"/>
        </w:rPr>
        <w:drawing>
          <wp:inline distT="0" distB="0" distL="0" distR="0" wp14:anchorId="6569E124" wp14:editId="064E9E12">
            <wp:extent cx="5943600" cy="23710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64D9F" w14:textId="77777777" w:rsidR="00F5012B" w:rsidRDefault="00F5012B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7DF275AD" w14:textId="189A4784" w:rsidR="0035000D" w:rsidRDefault="0035000D" w:rsidP="0035000D">
      <w:pPr>
        <w:pStyle w:val="Heading1"/>
      </w:pPr>
      <w:r w:rsidRPr="00F51B7F">
        <w:lastRenderedPageBreak/>
        <w:t>Activity 0</w:t>
      </w:r>
      <w:r>
        <w:t>4</w:t>
      </w:r>
      <w:r w:rsidRPr="00F51B7F">
        <w:t xml:space="preserve">: Write codes for the </w:t>
      </w:r>
      <w:r>
        <w:t>Repositor</w:t>
      </w:r>
      <w:r w:rsidR="00A47E01">
        <w:t>ies</w:t>
      </w:r>
      <w:r w:rsidRPr="00F51B7F">
        <w:t xml:space="preserve"> project</w:t>
      </w:r>
    </w:p>
    <w:p w14:paraId="59996E59" w14:textId="653446AD" w:rsidR="0035000D" w:rsidRPr="00F51B7F" w:rsidRDefault="0035000D" w:rsidP="0035000D">
      <w:pPr>
        <w:jc w:val="center"/>
      </w:pPr>
      <w:r w:rsidRPr="0035000D">
        <w:rPr>
          <w:noProof/>
        </w:rPr>
        <w:drawing>
          <wp:inline distT="0" distB="0" distL="0" distR="0" wp14:anchorId="218856EE" wp14:editId="067BBA83">
            <wp:extent cx="2063856" cy="15113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63856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B39F3" w14:textId="01EEB418" w:rsidR="0035000D" w:rsidRPr="00F51B7F" w:rsidRDefault="0035000D" w:rsidP="0035000D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Repositor</w:t>
      </w:r>
      <w:r w:rsidR="00755964">
        <w:rPr>
          <w:rFonts w:cs="Times New Roman"/>
          <w:b/>
          <w:bCs/>
          <w:szCs w:val="24"/>
        </w:rPr>
        <w:t>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Catergory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0B5B1585" w14:textId="6A49AD61" w:rsidR="0035000D" w:rsidRPr="0035000D" w:rsidRDefault="0035000D" w:rsidP="0035000D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="0031118F" w:rsidRPr="0031118F">
        <w:rPr>
          <w:rFonts w:cs="Times New Roman"/>
          <w:noProof/>
          <w:color w:val="000000"/>
          <w:szCs w:val="24"/>
        </w:rPr>
        <w:drawing>
          <wp:inline distT="0" distB="0" distL="0" distR="0" wp14:anchorId="278D618B" wp14:editId="75E3DC46">
            <wp:extent cx="3797495" cy="196225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97495" cy="1962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3CFBC" w14:textId="7338B413" w:rsidR="0035000D" w:rsidRPr="0031118F" w:rsidRDefault="0035000D" w:rsidP="0031118F">
      <w:pPr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1BD519D2" w14:textId="085BAE76" w:rsidR="0035000D" w:rsidRPr="00903143" w:rsidRDefault="0035000D" w:rsidP="0035000D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 w:rsidR="00755964">
        <w:rPr>
          <w:rFonts w:cs="Times New Roman"/>
          <w:b/>
          <w:bCs/>
          <w:szCs w:val="24"/>
        </w:rPr>
        <w:t>Repositories</w:t>
      </w:r>
      <w:r w:rsidR="00755964"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594C3B72" w14:textId="4AA86FA0" w:rsidR="0035000D" w:rsidRPr="00903143" w:rsidRDefault="0031118F" w:rsidP="0035000D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3ACF3414" wp14:editId="3A0DACC5">
            <wp:extent cx="4457929" cy="318786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57929" cy="3187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9FF04" w14:textId="5D562A6C" w:rsidR="0035000D" w:rsidRPr="00903143" w:rsidRDefault="0035000D" w:rsidP="0035000D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 w:rsidR="00755964">
        <w:rPr>
          <w:rFonts w:cs="Times New Roman"/>
          <w:b/>
          <w:bCs/>
          <w:szCs w:val="24"/>
        </w:rPr>
        <w:t>Repositories</w:t>
      </w:r>
      <w:r w:rsidR="00755964"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5C915A0E" w14:textId="07B98397" w:rsidR="0035000D" w:rsidRDefault="0031118F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72F9E004" wp14:editId="7713E113">
            <wp:extent cx="4953255" cy="179079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953255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3D32B" w14:textId="63E806B7" w:rsidR="0035000D" w:rsidRDefault="0035000D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Category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57568819" w14:textId="3997E188" w:rsidR="0035000D" w:rsidRDefault="0031118F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lastRenderedPageBreak/>
        <w:drawing>
          <wp:inline distT="0" distB="0" distL="0" distR="0" wp14:anchorId="12B3FD0B" wp14:editId="05B92AC0">
            <wp:extent cx="5943600" cy="19691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49DFD" w14:textId="77777777" w:rsidR="0035000D" w:rsidRDefault="0035000D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3E54BA81" w14:textId="0F54D082" w:rsidR="0035000D" w:rsidRDefault="0031118F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43CFC7C5" wp14:editId="452F374D">
            <wp:extent cx="5943600" cy="3197860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56108" w14:textId="4EE08108" w:rsidR="0035000D" w:rsidRPr="00903143" w:rsidRDefault="0035000D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39884F84" w14:textId="0942867E" w:rsidR="0035000D" w:rsidRDefault="0031118F" w:rsidP="0035000D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lastRenderedPageBreak/>
        <w:drawing>
          <wp:inline distT="0" distB="0" distL="0" distR="0" wp14:anchorId="582E578E" wp14:editId="04E1BCE1">
            <wp:extent cx="5207268" cy="227341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07268" cy="2273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5F0BB" w14:textId="4364E848" w:rsidR="00A47E01" w:rsidRDefault="00A47E01" w:rsidP="00A47E01">
      <w:pPr>
        <w:pStyle w:val="Heading1"/>
      </w:pPr>
      <w:r w:rsidRPr="00F51B7F">
        <w:t>Activity 0</w:t>
      </w:r>
      <w:r>
        <w:t>5</w:t>
      </w:r>
      <w:r w:rsidRPr="00F51B7F">
        <w:t xml:space="preserve">: Write codes for the </w:t>
      </w:r>
      <w:r>
        <w:t>Services</w:t>
      </w:r>
      <w:r w:rsidRPr="00F51B7F">
        <w:t xml:space="preserve"> project</w:t>
      </w:r>
    </w:p>
    <w:p w14:paraId="709111DE" w14:textId="2E8B3830" w:rsidR="00A47E01" w:rsidRPr="00F51B7F" w:rsidRDefault="00755964" w:rsidP="00A47E01">
      <w:pPr>
        <w:jc w:val="center"/>
      </w:pPr>
      <w:r w:rsidRPr="00755964">
        <w:rPr>
          <w:noProof/>
        </w:rPr>
        <w:drawing>
          <wp:inline distT="0" distB="0" distL="0" distR="0" wp14:anchorId="0E583497" wp14:editId="68E64A76">
            <wp:extent cx="2159111" cy="149232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159111" cy="149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5964">
        <w:t xml:space="preserve"> </w:t>
      </w:r>
    </w:p>
    <w:p w14:paraId="08676CFC" w14:textId="6A6E3FA6" w:rsidR="00A47E01" w:rsidRPr="00F51B7F" w:rsidRDefault="00A47E01" w:rsidP="00A47E01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 w:rsidR="00755964"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Catergory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65FF3B76" w14:textId="244799B7" w:rsidR="00A47E01" w:rsidRPr="0031118F" w:rsidRDefault="0031118F" w:rsidP="0031118F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1BE79D7D" wp14:editId="1F9181DB">
            <wp:extent cx="4007056" cy="179714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007056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90019" w14:textId="69322F14" w:rsidR="00A47E01" w:rsidRPr="00903143" w:rsidRDefault="00A47E01" w:rsidP="00A47E01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 w:rsidR="00755964">
        <w:rPr>
          <w:rFonts w:cs="Times New Roman"/>
          <w:b/>
          <w:bCs/>
          <w:szCs w:val="24"/>
        </w:rPr>
        <w:t>Services</w:t>
      </w:r>
      <w:r w:rsidR="00755964"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07A56FF0" w14:textId="5D143F93" w:rsidR="00A47E01" w:rsidRPr="00903143" w:rsidRDefault="0031118F" w:rsidP="00A47E0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6CD7CC08" wp14:editId="2DBB42BF">
            <wp:extent cx="3816546" cy="3029106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16546" cy="302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40E25" w14:textId="78C8F328" w:rsidR="00A47E01" w:rsidRPr="00903143" w:rsidRDefault="00A47E01" w:rsidP="00A47E01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 w:rsidR="00F40B49">
        <w:rPr>
          <w:rFonts w:cs="Times New Roman"/>
          <w:b/>
          <w:bCs/>
          <w:szCs w:val="24"/>
        </w:rPr>
        <w:t>Services</w:t>
      </w:r>
      <w:r w:rsidR="00F40B49"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2C5F97FB" w14:textId="4E28E906" w:rsidR="00A47E01" w:rsidRDefault="00F40B49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F40B49">
        <w:rPr>
          <w:rFonts w:cs="Times New Roman"/>
          <w:noProof/>
          <w:szCs w:val="24"/>
        </w:rPr>
        <w:drawing>
          <wp:inline distT="0" distB="0" distL="0" distR="0" wp14:anchorId="12805C08" wp14:editId="61575201">
            <wp:extent cx="4845299" cy="1790792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845299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63972" w14:textId="36EF3988" w:rsidR="00A47E01" w:rsidRDefault="00A47E01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Category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08E6AC46" w14:textId="212B672D" w:rsidR="00A47E01" w:rsidRDefault="001F0397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1F0397">
        <w:rPr>
          <w:rFonts w:cs="Times New Roman"/>
          <w:noProof/>
          <w:szCs w:val="24"/>
        </w:rPr>
        <w:lastRenderedPageBreak/>
        <w:drawing>
          <wp:inline distT="0" distB="0" distL="0" distR="0" wp14:anchorId="1921FE65" wp14:editId="48292263">
            <wp:extent cx="5524784" cy="341647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24784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BB573" w14:textId="526C15DE" w:rsidR="00A47E01" w:rsidRDefault="00A47E01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Product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031CC337" w14:textId="205EA944" w:rsidR="00A47E01" w:rsidRDefault="00F7390B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lastRenderedPageBreak/>
        <w:drawing>
          <wp:inline distT="0" distB="0" distL="0" distR="0" wp14:anchorId="4A7A11C2" wp14:editId="4808284D">
            <wp:extent cx="5372376" cy="4610337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72376" cy="461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05803" w14:textId="415750DA" w:rsidR="00F7390B" w:rsidRDefault="00F7390B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drawing>
          <wp:inline distT="0" distB="0" distL="0" distR="0" wp14:anchorId="4DC58932" wp14:editId="2E2D2060">
            <wp:extent cx="5188217" cy="309260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309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9BE92" w14:textId="63FFC183" w:rsidR="00A47E01" w:rsidRPr="00903143" w:rsidRDefault="00A47E01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Account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1E0606AB" w14:textId="4D69362E" w:rsidR="00A47E01" w:rsidRDefault="00F7390B" w:rsidP="0035000D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lastRenderedPageBreak/>
        <w:drawing>
          <wp:inline distT="0" distB="0" distL="0" distR="0" wp14:anchorId="58506C0F" wp14:editId="204E6420">
            <wp:extent cx="5562886" cy="3264068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62886" cy="326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0805B" w14:textId="2474C883" w:rsidR="00F72AD1" w:rsidRPr="0035000D" w:rsidRDefault="00F72AD1" w:rsidP="0035000D">
      <w:pPr>
        <w:spacing w:before="120" w:after="120" w:line="360" w:lineRule="auto"/>
        <w:rPr>
          <w:rFonts w:cs="Times New Roman"/>
          <w:szCs w:val="24"/>
        </w:rPr>
      </w:pPr>
    </w:p>
    <w:p w14:paraId="7E4D27A9" w14:textId="77777777" w:rsidR="00F7390B" w:rsidRDefault="00F7390B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37F91EC8" w14:textId="3A437A72" w:rsidR="007C0122" w:rsidRDefault="007C0122" w:rsidP="00F51B7F">
      <w:pPr>
        <w:pStyle w:val="Heading1"/>
      </w:pPr>
      <w:r w:rsidRPr="00F51B7F">
        <w:lastRenderedPageBreak/>
        <w:t>Activity 0</w:t>
      </w:r>
      <w:r w:rsidR="00474402" w:rsidRPr="00F51B7F">
        <w:t>4</w:t>
      </w:r>
      <w:r w:rsidRPr="00F51B7F">
        <w:t>: Design UI</w:t>
      </w:r>
      <w:r w:rsidR="00972329" w:rsidRPr="00F51B7F">
        <w:t xml:space="preserve"> and write codes</w:t>
      </w:r>
      <w:r w:rsidRPr="00F51B7F">
        <w:t xml:space="preserve"> for</w:t>
      </w:r>
      <w:r w:rsidR="00972329" w:rsidRPr="00F51B7F">
        <w:t xml:space="preserve"> </w:t>
      </w:r>
      <w:r w:rsidR="00474402" w:rsidRPr="00F51B7F">
        <w:t>WPF</w:t>
      </w:r>
      <w:r w:rsidR="00F33ADE" w:rsidRPr="00F51B7F">
        <w:t xml:space="preserve"> </w:t>
      </w:r>
      <w:r w:rsidRPr="00F51B7F">
        <w:t>project</w:t>
      </w:r>
    </w:p>
    <w:p w14:paraId="49BD3078" w14:textId="355CE2D8" w:rsidR="00F7390B" w:rsidRPr="00F51B7F" w:rsidRDefault="00F7390B" w:rsidP="00F7390B">
      <w:pPr>
        <w:jc w:val="center"/>
      </w:pPr>
      <w:r w:rsidRPr="00F7390B">
        <w:rPr>
          <w:noProof/>
        </w:rPr>
        <w:drawing>
          <wp:inline distT="0" distB="0" distL="0" distR="0" wp14:anchorId="477737B5" wp14:editId="43A10048">
            <wp:extent cx="1771741" cy="1530429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771741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AA0D0" w14:textId="6A3652D2" w:rsidR="003C5EB0" w:rsidRPr="00AB736E" w:rsidRDefault="005E5790" w:rsidP="00AB736E">
      <w:pPr>
        <w:pStyle w:val="Heading2"/>
        <w:rPr>
          <w:rFonts w:cs="Times New Roman"/>
          <w:b/>
          <w:szCs w:val="24"/>
          <w:u w:val="single"/>
        </w:rPr>
      </w:pPr>
      <w:r w:rsidRPr="00BC1FB4">
        <w:rPr>
          <w:rFonts w:cs="Times New Roman"/>
          <w:b/>
          <w:szCs w:val="24"/>
          <w:u w:val="single"/>
        </w:rPr>
        <w:t>Step</w:t>
      </w:r>
      <w:r w:rsidR="00224FC6" w:rsidRPr="00BC1FB4">
        <w:rPr>
          <w:rFonts w:cs="Times New Roman"/>
          <w:b/>
          <w:szCs w:val="24"/>
          <w:u w:val="single"/>
        </w:rPr>
        <w:t xml:space="preserve"> </w:t>
      </w:r>
      <w:r w:rsidRPr="00BC1FB4">
        <w:rPr>
          <w:rFonts w:cs="Times New Roman"/>
          <w:b/>
          <w:szCs w:val="24"/>
          <w:u w:val="single"/>
        </w:rPr>
        <w:t>01.</w:t>
      </w:r>
      <w:r w:rsidRPr="00AB736E">
        <w:rPr>
          <w:rFonts w:cs="Times New Roman"/>
          <w:b/>
          <w:szCs w:val="24"/>
        </w:rPr>
        <w:t xml:space="preserve"> </w:t>
      </w:r>
      <w:r w:rsidR="00FE10D7" w:rsidRPr="00903143">
        <w:rPr>
          <w:rFonts w:cs="Times New Roman"/>
          <w:szCs w:val="24"/>
        </w:rPr>
        <w:t>O</w:t>
      </w:r>
      <w:r w:rsidRPr="00903143">
        <w:rPr>
          <w:rFonts w:cs="Times New Roman"/>
          <w:szCs w:val="24"/>
        </w:rPr>
        <w:t xml:space="preserve">n the </w:t>
      </w:r>
      <w:r w:rsidR="00474402">
        <w:rPr>
          <w:rFonts w:cs="Times New Roman"/>
          <w:b/>
          <w:bCs/>
          <w:szCs w:val="24"/>
        </w:rPr>
        <w:t>WPF</w:t>
      </w:r>
      <w:r w:rsidRPr="00903143">
        <w:rPr>
          <w:rFonts w:cs="Times New Roman"/>
          <w:szCs w:val="24"/>
        </w:rPr>
        <w:t xml:space="preserve"> project</w:t>
      </w:r>
      <w:r w:rsidR="00E90461" w:rsidRPr="00903143">
        <w:rPr>
          <w:rFonts w:cs="Times New Roman"/>
          <w:szCs w:val="24"/>
        </w:rPr>
        <w:t xml:space="preserve">, </w:t>
      </w:r>
      <w:r w:rsidR="003C5EB0" w:rsidRPr="00903143">
        <w:rPr>
          <w:rFonts w:cs="Times New Roman"/>
          <w:szCs w:val="24"/>
        </w:rPr>
        <w:t xml:space="preserve">design UI </w:t>
      </w:r>
      <w:r w:rsidR="00A2060E" w:rsidRPr="00903143">
        <w:rPr>
          <w:rFonts w:cs="Times New Roman"/>
          <w:szCs w:val="24"/>
        </w:rPr>
        <w:t>as follows</w:t>
      </w:r>
      <w:r w:rsidR="00A2060E" w:rsidRPr="00903143">
        <w:rPr>
          <w:rFonts w:cs="Times New Roman"/>
          <w:b/>
          <w:bCs/>
          <w:szCs w:val="24"/>
        </w:rPr>
        <w:t>:</w:t>
      </w:r>
    </w:p>
    <w:p w14:paraId="4D619367" w14:textId="15509013" w:rsidR="003C5EB0" w:rsidRPr="00903143" w:rsidRDefault="003C5EB0" w:rsidP="00A051B1">
      <w:pPr>
        <w:spacing w:line="360" w:lineRule="auto"/>
        <w:rPr>
          <w:rFonts w:cs="Times New Roman"/>
          <w:b/>
          <w:bCs/>
          <w:szCs w:val="24"/>
        </w:rPr>
      </w:pPr>
      <w:r w:rsidRPr="00903143">
        <w:rPr>
          <w:rFonts w:cs="Times New Roman"/>
          <w:b/>
          <w:bCs/>
          <w:szCs w:val="24"/>
        </w:rPr>
        <w:t xml:space="preserve"> </w:t>
      </w:r>
      <w:r w:rsidR="00AB736E" w:rsidRPr="00AB736E">
        <w:rPr>
          <w:rFonts w:cs="Times New Roman"/>
          <w:b/>
          <w:bCs/>
          <w:noProof/>
          <w:szCs w:val="24"/>
        </w:rPr>
        <w:drawing>
          <wp:inline distT="0" distB="0" distL="0" distR="0" wp14:anchorId="4EB3D4BC" wp14:editId="6F607140">
            <wp:extent cx="5943600" cy="5656580"/>
            <wp:effectExtent l="0" t="0" r="0" b="12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D8CD0" w14:textId="668B3D73" w:rsidR="009756CE" w:rsidRPr="00F7390B" w:rsidRDefault="00C144AC" w:rsidP="00A051B1">
      <w:pPr>
        <w:pStyle w:val="ListParagraph"/>
        <w:numPr>
          <w:ilvl w:val="0"/>
          <w:numId w:val="16"/>
        </w:numPr>
        <w:tabs>
          <w:tab w:val="left" w:pos="360"/>
        </w:tabs>
        <w:spacing w:line="360" w:lineRule="auto"/>
        <w:rPr>
          <w:rFonts w:cs="Times New Roman"/>
          <w:szCs w:val="24"/>
        </w:rPr>
      </w:pPr>
      <w:r w:rsidRPr="00755964">
        <w:rPr>
          <w:rFonts w:cs="Times New Roman"/>
          <w:b/>
          <w:bCs/>
          <w:szCs w:val="24"/>
        </w:rPr>
        <w:lastRenderedPageBreak/>
        <w:t>XAML</w:t>
      </w:r>
      <w:r w:rsidRPr="00755964">
        <w:rPr>
          <w:rFonts w:cs="Times New Roman"/>
          <w:szCs w:val="24"/>
        </w:rPr>
        <w:t xml:space="preserve"> code for </w:t>
      </w:r>
      <w:r w:rsidR="009D6EF3" w:rsidRPr="00755964">
        <w:rPr>
          <w:rFonts w:cs="Times New Roman"/>
          <w:szCs w:val="24"/>
        </w:rPr>
        <w:t>MainWindow</w:t>
      </w:r>
      <w:r w:rsidRPr="00755964">
        <w:rPr>
          <w:rFonts w:cs="Times New Roman"/>
          <w:szCs w:val="24"/>
        </w:rPr>
        <w:t xml:space="preserve">.xaml </w:t>
      </w:r>
    </w:p>
    <w:p w14:paraId="33DC4C1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Window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Cla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PFApp.MainWindow"</w:t>
      </w:r>
    </w:p>
    <w:p w14:paraId="255FA64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 w14:paraId="617A09A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 w14:paraId="21D0C65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expression/blend/2008"</w:t>
      </w:r>
    </w:p>
    <w:p w14:paraId="6156222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mc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openxmlformats.org/markup-compatibility/2006"</w:t>
      </w:r>
    </w:p>
    <w:p w14:paraId="4068A8C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loca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 w14:paraId="0A20A5A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c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Ignorab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"</w:t>
      </w:r>
    </w:p>
    <w:p w14:paraId="217ECD3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Loade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indow_Loaded"</w:t>
      </w:r>
    </w:p>
    <w:p w14:paraId="18933B2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ndowStartupLocati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Screen"</w:t>
      </w:r>
    </w:p>
    <w:p w14:paraId="63520DC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it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oduct Managemen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7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710"&gt;</w:t>
      </w:r>
    </w:p>
    <w:p w14:paraId="5DE782B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58F07F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B30716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C7A855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,1"&gt;</w:t>
      </w:r>
    </w:p>
    <w:p w14:paraId="035ADC3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0099FF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 w14:paraId="4FBEC9A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347BDA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794"/&gt;</w:t>
      </w:r>
    </w:p>
    <w:p w14:paraId="654BC55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60B1E7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 w14:paraId="26DD9B9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596FD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309"/&gt;</w:t>
      </w:r>
    </w:p>
    <w:p w14:paraId="1EA7415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472FD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484"/&gt;</w:t>
      </w:r>
    </w:p>
    <w:p w14:paraId="118314C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CC1E70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5C88FE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RowDefinitio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A451F6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0"/&gt;</w:t>
      </w:r>
    </w:p>
    <w:p w14:paraId="28D1A84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0E307B3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74F2B56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1E262FE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3A0756C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4699D9A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*"/&gt;</w:t>
      </w:r>
    </w:p>
    <w:p w14:paraId="1740AE9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2775E00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RowDefinitio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01FF68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1540B92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ColumnDefinitio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F0B3A5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19.415"/&gt;</w:t>
      </w:r>
    </w:p>
    <w:p w14:paraId="1CCB335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.585"/&gt;</w:t>
      </w:r>
    </w:p>
    <w:p w14:paraId="3A7E638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7*"/&gt;</w:t>
      </w:r>
    </w:p>
    <w:p w14:paraId="1DBC3B3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513*"/&gt;</w:t>
      </w:r>
    </w:p>
    <w:p w14:paraId="593836F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ColumnDefinitio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CA0C1D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1E38825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oduct Managemen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66"/&gt;</w:t>
      </w:r>
    </w:p>
    <w:p w14:paraId="78EBF58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F380EC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oduct I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 w14:paraId="749C633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ProductI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ra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IsEnable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False" /&gt;</w:t>
      </w:r>
    </w:p>
    <w:p w14:paraId="2E978DF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72E648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lastRenderedPageBreak/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oduct Nam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19D22A3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ProductNam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ra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2EAA3DC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54118F5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8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ic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 w14:paraId="40B469A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Price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ra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6445E0D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67D07D2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Units In Stock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 w14:paraId="445D956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UnitsInStock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ra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5539B3F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21BAB86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ategory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5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 w14:paraId="1340B91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mbo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boCategory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5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350A266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61706FA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3178F80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DataGrid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gData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6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SelectionChange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gData_SelectionChanged" /&gt;</w:t>
      </w:r>
    </w:p>
    <w:p w14:paraId="08D0A0A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rea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rea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ef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9,365,0,1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1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0099FF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reate_Click"/&gt;</w:t>
      </w:r>
    </w:p>
    <w:p w14:paraId="46B0EF2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Upda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Upda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ef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87,365,0,1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18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1B714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RenderTransformOri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37,0.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Update_Click"/&gt;</w:t>
      </w:r>
    </w:p>
    <w:p w14:paraId="0CD3910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Dele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ele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ef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21,365,0,1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7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A2AA3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Delete_Click"/&gt;</w:t>
      </w:r>
    </w:p>
    <w:p w14:paraId="2B6E5AB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439AA3F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los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los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ef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71,365,0,18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EF8F18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lose_Click"/&gt;</w:t>
      </w:r>
    </w:p>
    <w:p w14:paraId="1E90851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294E4E5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C2160E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4E1E792B" w14:textId="678EBE2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cs="Times New Roman"/>
          <w:b/>
          <w:bCs/>
          <w:sz w:val="26"/>
          <w:szCs w:val="24"/>
          <w:u w:val="single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Wind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8530C4D" w14:textId="636FC2B5" w:rsidR="00F7390B" w:rsidRDefault="00F7390B" w:rsidP="00F7390B"/>
    <w:p w14:paraId="518D7B76" w14:textId="0B2A8760" w:rsidR="00F7390B" w:rsidRDefault="00F7390B" w:rsidP="00F7390B">
      <w:r w:rsidRPr="00F7390B">
        <w:rPr>
          <w:noProof/>
        </w:rPr>
        <w:lastRenderedPageBreak/>
        <w:drawing>
          <wp:inline distT="0" distB="0" distL="0" distR="0" wp14:anchorId="09E2F912" wp14:editId="6FAB76EA">
            <wp:extent cx="5943600" cy="3388360"/>
            <wp:effectExtent l="0" t="0" r="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8C69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Window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Cla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PFApp.LoginWindow"</w:t>
      </w:r>
    </w:p>
    <w:p w14:paraId="1FC7692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 w14:paraId="4019858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 w14:paraId="2E25A5F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expression/blend/2008"</w:t>
      </w:r>
    </w:p>
    <w:p w14:paraId="755D384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mc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openxmlformats.org/markup-compatibility/2006"</w:t>
      </w:r>
    </w:p>
    <w:p w14:paraId="1445723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loca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 w14:paraId="473C2B4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c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Ignorab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"</w:t>
      </w:r>
    </w:p>
    <w:p w14:paraId="6A56426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it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oginWindow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5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800"</w:t>
      </w:r>
    </w:p>
    <w:p w14:paraId="0A3F297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ndowStartupLocati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Screen"</w:t>
      </w:r>
    </w:p>
    <w:p w14:paraId="34257F5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ndow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None"</w:t>
      </w:r>
    </w:p>
    <w:p w14:paraId="1D93C5D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ransparent"</w:t>
      </w:r>
    </w:p>
    <w:p w14:paraId="49188AC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AllowsTransparenc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 w14:paraId="4D91332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66391B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0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</w:p>
    <w:p w14:paraId="44D9142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</w:p>
    <w:p w14:paraId="56E8239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paci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95"&gt;</w:t>
      </w:r>
    </w:p>
    <w:p w14:paraId="22AA53D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.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B60105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,1"&gt;</w:t>
      </w:r>
    </w:p>
    <w:p w14:paraId="2F6099C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0099FF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 w14:paraId="27F8209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DA34A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75"/&gt;</w:t>
      </w:r>
    </w:p>
    <w:p w14:paraId="7507FF2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60B1E7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 w14:paraId="4ED4460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596FD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309"/&gt;</w:t>
      </w:r>
    </w:p>
    <w:p w14:paraId="408F195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8C57CA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484"/&gt;</w:t>
      </w:r>
    </w:p>
    <w:p w14:paraId="4CCBEB2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460A35F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.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0C591B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674B1F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,0"&gt;</w:t>
      </w:r>
    </w:p>
    <w:p w14:paraId="45DB197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06053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 w14:paraId="016C6C1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472FD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 w14:paraId="377C100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lastRenderedPageBreak/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D802D5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9595D5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645FC06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486526C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rientati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orizontal"</w:t>
      </w:r>
    </w:p>
    <w:p w14:paraId="6B8D87B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2F9B849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8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o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32"&gt;</w:t>
      </w:r>
    </w:p>
    <w:p w14:paraId="7C3B69D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lock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OGIN WINDOW"</w:t>
      </w:r>
    </w:p>
    <w:p w14:paraId="0E58C2D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7E37624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8"</w:t>
      </w:r>
    </w:p>
    <w:p w14:paraId="2DC25C7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14631CD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 w14:paraId="3955965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urs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and"</w:t>
      </w:r>
    </w:p>
    <w:p w14:paraId="2374FFE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80,30,0,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77"</w:t>
      </w:r>
    </w:p>
    <w:p w14:paraId="5A898C7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/&gt;</w:t>
      </w:r>
    </w:p>
    <w:p w14:paraId="69DEABB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E6F4AD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</w:p>
    <w:p w14:paraId="2E96605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rientati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Vertical"</w:t>
      </w:r>
    </w:p>
    <w:p w14:paraId="59FA9B5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82,102,82,68"&gt;</w:t>
      </w:r>
    </w:p>
    <w:p w14:paraId="7E26E34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lock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Username"</w:t>
      </w:r>
    </w:p>
    <w:p w14:paraId="34E9DFE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 w14:paraId="0B3E808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"</w:t>
      </w:r>
    </w:p>
    <w:p w14:paraId="77D4661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2A5D9E6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</w:t>
      </w:r>
    </w:p>
    <w:p w14:paraId="6491CC3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35,0,0"/&gt;</w:t>
      </w:r>
    </w:p>
    <w:p w14:paraId="4854908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User"</w:t>
      </w:r>
    </w:p>
    <w:p w14:paraId="6F3890F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3"</w:t>
      </w:r>
    </w:p>
    <w:p w14:paraId="681EF18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0623D9A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</w:p>
    <w:p w14:paraId="2862865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66C8457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are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ightGray"</w:t>
      </w:r>
    </w:p>
    <w:p w14:paraId="2C1DD73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 w14:paraId="0FD67C4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0,0,2"</w:t>
      </w:r>
    </w:p>
    <w:p w14:paraId="3269753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8"</w:t>
      </w:r>
    </w:p>
    <w:p w14:paraId="12C2DA9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Content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5849506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5,0,0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</w:p>
    <w:p w14:paraId="0F9EBFC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&gt;</w:t>
      </w:r>
    </w:p>
    <w:p w14:paraId="582F59B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B92361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3331F4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B439C5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BD2971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8FC332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lock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assword"</w:t>
      </w:r>
    </w:p>
    <w:p w14:paraId="4E42AC7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 w14:paraId="6EDE460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"</w:t>
      </w:r>
    </w:p>
    <w:p w14:paraId="6030CE8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4B712C5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</w:t>
      </w:r>
    </w:p>
    <w:p w14:paraId="4FBE46F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15,0,0"/&gt;</w:t>
      </w:r>
    </w:p>
    <w:p w14:paraId="51B5514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Password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Pass"</w:t>
      </w:r>
    </w:p>
    <w:p w14:paraId="33FB67E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3"</w:t>
      </w:r>
    </w:p>
    <w:p w14:paraId="4ECD1C3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2DBF94D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</w:p>
    <w:p w14:paraId="29BEAEF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lastRenderedPageBreak/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134A001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are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ightGray"</w:t>
      </w:r>
    </w:p>
    <w:p w14:paraId="18F1153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 w14:paraId="73C8C48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0,0,2"</w:t>
      </w:r>
    </w:p>
    <w:p w14:paraId="7828B3E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8"</w:t>
      </w:r>
    </w:p>
    <w:p w14:paraId="4C899F2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Content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56AC2C2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5,0,0"&gt;</w:t>
      </w:r>
    </w:p>
    <w:p w14:paraId="2625E35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PasswordBox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68ED23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023C43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PasswordBox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72ABD2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PasswordBo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DA77F3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Login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</w:p>
    <w:p w14:paraId="5DC79D5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</w:p>
    <w:p w14:paraId="4DEB2BC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OG IN"</w:t>
      </w:r>
    </w:p>
    <w:p w14:paraId="51FC4F9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5785E77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"</w:t>
      </w:r>
    </w:p>
    <w:p w14:paraId="470E708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 w14:paraId="0FFF441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urs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and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</w:t>
      </w:r>
    </w:p>
    <w:p w14:paraId="4EE3A21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50,0,0"</w:t>
      </w:r>
    </w:p>
    <w:p w14:paraId="0DCDF24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Login_Click"&gt;</w:t>
      </w:r>
    </w:p>
    <w:p w14:paraId="30D4177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394CDE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 w14:paraId="0EABEE1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et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ackgroun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0099FF"/&gt;</w:t>
      </w:r>
    </w:p>
    <w:p w14:paraId="74D898C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.Trigger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46AEB2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rigg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IsMouseOver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 w14:paraId="04CB382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et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ackgroun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28AEED"/&gt;</w:t>
      </w:r>
    </w:p>
    <w:p w14:paraId="033681A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rigg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D1951D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.Trigger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F6675D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8C3687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4B8B48E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9790EE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 w14:paraId="743C875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5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0"</w:t>
      </w:r>
    </w:p>
    <w:p w14:paraId="5121A20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0"</w:t>
      </w:r>
    </w:p>
    <w:p w14:paraId="1252871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{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mplateBinding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}"&gt;</w:t>
      </w:r>
    </w:p>
    <w:p w14:paraId="03156A4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entPresen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679BE9D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/&gt;</w:t>
      </w:r>
    </w:p>
    <w:p w14:paraId="6367674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0F0FA4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7BE9BE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67007D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2EAC1C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318482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595ED9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73C8CBB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793CD69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E01634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lastRenderedPageBreak/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6498CF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ancel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</w:p>
    <w:p w14:paraId="4EB14C6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</w:p>
    <w:p w14:paraId="02CCC42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ANCEL"</w:t>
      </w:r>
    </w:p>
    <w:p w14:paraId="048D5FD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3EA1740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"</w:t>
      </w:r>
    </w:p>
    <w:p w14:paraId="52ECE34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 w14:paraId="64D74AC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Curs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and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</w:t>
      </w:r>
    </w:p>
    <w:p w14:paraId="325C41B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0,350,20,0"</w:t>
      </w:r>
    </w:p>
    <w:p w14:paraId="185183F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ancel_Click"&gt;</w:t>
      </w:r>
    </w:p>
    <w:p w14:paraId="0A3F571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AFD037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 w14:paraId="1779EA1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et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ackgroun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ightSeaGreen"/&gt;</w:t>
      </w:r>
    </w:p>
    <w:p w14:paraId="3B15EDE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.Trigger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354EC0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rigg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IsMouseOver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 w14:paraId="7BEF56A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et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ackgroun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SeaGreen"/&gt;</w:t>
      </w:r>
    </w:p>
    <w:p w14:paraId="27DB3E0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rigg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0E7367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.Trigger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1201A6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7A12E8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D83578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2C17F0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 w14:paraId="3433172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5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0"</w:t>
      </w:r>
    </w:p>
    <w:p w14:paraId="270CAE7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0"</w:t>
      </w:r>
    </w:p>
    <w:p w14:paraId="2C8E60B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{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mplateBinding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}"&gt;</w:t>
      </w:r>
    </w:p>
    <w:p w14:paraId="6D209FD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entPresen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17A0319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/&gt;</w:t>
      </w:r>
    </w:p>
    <w:p w14:paraId="779BB39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B458F1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68FE45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93795C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647ABC2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5391068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DB515A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270C9DF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A1578D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14C9444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84CCA1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4F1584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9D37A2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998319B" w14:textId="0102CB8C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26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Wind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E6AC6D1" w14:textId="77777777" w:rsidR="00F7390B" w:rsidRPr="00F7390B" w:rsidRDefault="00F7390B" w:rsidP="00F7390B"/>
    <w:p w14:paraId="63C58DD7" w14:textId="6A2CEB7D" w:rsidR="00D31DEF" w:rsidRPr="00903143" w:rsidRDefault="00D31DEF" w:rsidP="00F51B7F">
      <w:pPr>
        <w:pStyle w:val="Heading2"/>
      </w:pPr>
      <w:r w:rsidRPr="00903143">
        <w:rPr>
          <w:b/>
          <w:bCs/>
          <w:u w:val="single"/>
        </w:rPr>
        <w:t>Step 02</w:t>
      </w:r>
      <w:r w:rsidRPr="00903143">
        <w:t xml:space="preserve">. Right-click on the project | Add |  New Item, select </w:t>
      </w:r>
      <w:r w:rsidRPr="00903143">
        <w:rPr>
          <w:b/>
          <w:bCs/>
        </w:rPr>
        <w:t>JavaScript JSON Configuration File</w:t>
      </w:r>
      <w:r w:rsidRPr="00903143">
        <w:t xml:space="preserve"> then rename to </w:t>
      </w:r>
      <w:r w:rsidRPr="00903143">
        <w:rPr>
          <w:b/>
          <w:bCs/>
        </w:rPr>
        <w:t>appsettings.json</w:t>
      </w:r>
      <w:r w:rsidRPr="00903143">
        <w:t>, click Add and write contents as follows:</w:t>
      </w:r>
    </w:p>
    <w:p w14:paraId="38DDF207" w14:textId="77777777" w:rsidR="006C243B" w:rsidRPr="006C243B" w:rsidRDefault="006C243B" w:rsidP="006C24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6C243B">
        <w:rPr>
          <w:rFonts w:ascii="Cascadia Mono" w:hAnsi="Cascadia Mono" w:cs="Cascadia Mono"/>
          <w:color w:val="000000"/>
          <w:sz w:val="21"/>
          <w:szCs w:val="19"/>
        </w:rPr>
        <w:t>{</w:t>
      </w:r>
    </w:p>
    <w:p w14:paraId="359ACAB0" w14:textId="77777777" w:rsidR="006C243B" w:rsidRPr="006C243B" w:rsidRDefault="006C243B" w:rsidP="006C24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6C243B">
        <w:rPr>
          <w:rFonts w:ascii="Cascadia Mono" w:hAnsi="Cascadia Mono" w:cs="Cascadia Mono"/>
          <w:color w:val="000000"/>
          <w:sz w:val="21"/>
          <w:szCs w:val="19"/>
        </w:rPr>
        <w:t xml:space="preserve">  </w:t>
      </w:r>
      <w:r w:rsidRPr="006C243B">
        <w:rPr>
          <w:rFonts w:ascii="Cascadia Mono" w:hAnsi="Cascadia Mono" w:cs="Cascadia Mono"/>
          <w:color w:val="2E75B6"/>
          <w:sz w:val="21"/>
          <w:szCs w:val="19"/>
        </w:rPr>
        <w:t>"ConnectionStrings"</w:t>
      </w:r>
      <w:r w:rsidRPr="006C243B">
        <w:rPr>
          <w:rFonts w:ascii="Cascadia Mono" w:hAnsi="Cascadia Mono" w:cs="Cascadia Mono"/>
          <w:color w:val="000000"/>
          <w:sz w:val="21"/>
          <w:szCs w:val="19"/>
        </w:rPr>
        <w:t>: {</w:t>
      </w:r>
    </w:p>
    <w:p w14:paraId="0E5E9B1B" w14:textId="77777777" w:rsidR="006C243B" w:rsidRPr="006C243B" w:rsidRDefault="006C243B" w:rsidP="006C24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6C243B">
        <w:rPr>
          <w:rFonts w:ascii="Cascadia Mono" w:hAnsi="Cascadia Mono" w:cs="Cascadia Mono"/>
          <w:color w:val="000000"/>
          <w:sz w:val="21"/>
          <w:szCs w:val="19"/>
        </w:rPr>
        <w:lastRenderedPageBreak/>
        <w:t xml:space="preserve">    </w:t>
      </w:r>
      <w:r w:rsidRPr="006C243B">
        <w:rPr>
          <w:rFonts w:ascii="Cascadia Mono" w:hAnsi="Cascadia Mono" w:cs="Cascadia Mono"/>
          <w:color w:val="2E75B6"/>
          <w:sz w:val="21"/>
          <w:szCs w:val="19"/>
        </w:rPr>
        <w:t>"MyStockDB"</w:t>
      </w:r>
      <w:r w:rsidRPr="006C243B">
        <w:rPr>
          <w:rFonts w:ascii="Cascadia Mono" w:hAnsi="Cascadia Mono" w:cs="Cascadia Mono"/>
          <w:color w:val="000000"/>
          <w:sz w:val="21"/>
          <w:szCs w:val="19"/>
        </w:rPr>
        <w:t xml:space="preserve">: </w:t>
      </w:r>
      <w:r w:rsidRPr="006C243B">
        <w:rPr>
          <w:rFonts w:ascii="Cascadia Mono" w:hAnsi="Cascadia Mono" w:cs="Cascadia Mono"/>
          <w:color w:val="A31515"/>
          <w:sz w:val="21"/>
          <w:szCs w:val="19"/>
        </w:rPr>
        <w:t>"Server=(local);uid=sa;pwd=1234567890;database=MyStore;"</w:t>
      </w:r>
    </w:p>
    <w:p w14:paraId="5E711421" w14:textId="77777777" w:rsidR="006C243B" w:rsidRPr="006C243B" w:rsidRDefault="006C243B" w:rsidP="006C24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6C243B">
        <w:rPr>
          <w:rFonts w:ascii="Cascadia Mono" w:hAnsi="Cascadia Mono" w:cs="Cascadia Mono"/>
          <w:color w:val="000000"/>
          <w:sz w:val="21"/>
          <w:szCs w:val="19"/>
        </w:rPr>
        <w:t xml:space="preserve">  }</w:t>
      </w:r>
    </w:p>
    <w:p w14:paraId="331E0E1B" w14:textId="77777777" w:rsidR="006C243B" w:rsidRPr="006C243B" w:rsidRDefault="006C243B" w:rsidP="006C24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6C243B">
        <w:rPr>
          <w:rFonts w:ascii="Cascadia Mono" w:hAnsi="Cascadia Mono" w:cs="Cascadia Mono"/>
          <w:color w:val="000000"/>
          <w:sz w:val="21"/>
          <w:szCs w:val="19"/>
        </w:rPr>
        <w:t>}</w:t>
      </w:r>
    </w:p>
    <w:p w14:paraId="3964241C" w14:textId="77777777" w:rsidR="006C243B" w:rsidRDefault="006C243B" w:rsidP="006C243B"/>
    <w:p w14:paraId="28BDEB1C" w14:textId="6F5C0CCE" w:rsidR="00D31DEF" w:rsidRPr="00903143" w:rsidRDefault="00DE23B5" w:rsidP="006C243B">
      <w:pPr>
        <w:rPr>
          <w:b/>
          <w:bCs/>
          <w:i/>
          <w:iCs/>
        </w:rPr>
      </w:pPr>
      <w:r w:rsidRPr="00903143">
        <w:t xml:space="preserve">Next, right-click on </w:t>
      </w:r>
      <w:r w:rsidRPr="00903143">
        <w:rPr>
          <w:b/>
          <w:bCs/>
        </w:rPr>
        <w:t>appsettings.json</w:t>
      </w:r>
      <w:r w:rsidRPr="00903143">
        <w:t xml:space="preserve"> | Properties, select </w:t>
      </w:r>
      <w:r w:rsidRPr="00903143">
        <w:rPr>
          <w:b/>
          <w:bCs/>
          <w:i/>
          <w:iCs/>
        </w:rPr>
        <w:t>Copy if newer</w:t>
      </w:r>
    </w:p>
    <w:p w14:paraId="59E29678" w14:textId="646CB0F1" w:rsidR="00DE23B5" w:rsidRDefault="00DE23B5" w:rsidP="00A051B1">
      <w:pPr>
        <w:pStyle w:val="ListParagrap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38CD08CF" w14:textId="32D4E0D2" w:rsidR="006C243B" w:rsidRDefault="006C243B" w:rsidP="00A051B1">
      <w:pPr>
        <w:pStyle w:val="ListParagraph"/>
        <w:spacing w:before="120" w:after="120" w:line="360" w:lineRule="auto"/>
        <w:ind w:left="0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3</w:t>
      </w:r>
      <w:r w:rsidRPr="00BC1FB4">
        <w:rPr>
          <w:rFonts w:cs="Times New Roman"/>
          <w:b/>
          <w:szCs w:val="24"/>
          <w:u w:val="single"/>
        </w:rPr>
        <w:t>.</w:t>
      </w:r>
      <w:r w:rsidRPr="00474402">
        <w:rPr>
          <w:b/>
        </w:rPr>
        <w:t xml:space="preserve"> </w:t>
      </w:r>
      <w:r w:rsidRPr="00474402">
        <w:t>Add a reference to the WPF project</w:t>
      </w:r>
      <w:r>
        <w:t xml:space="preserve"> to Services Project</w:t>
      </w:r>
    </w:p>
    <w:p w14:paraId="2BC19E33" w14:textId="77777777" w:rsidR="006C243B" w:rsidRPr="00903143" w:rsidRDefault="006C243B" w:rsidP="00A051B1">
      <w:pPr>
        <w:pStyle w:val="ListParagrap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72AC8085" w14:textId="1499FE57" w:rsidR="00972329" w:rsidRPr="00903143" w:rsidRDefault="00972329" w:rsidP="00F51B7F">
      <w:pPr>
        <w:pStyle w:val="Heading2"/>
      </w:pPr>
      <w:r w:rsidRPr="00BC1FB4">
        <w:rPr>
          <w:rFonts w:cs="Times New Roman"/>
          <w:b/>
          <w:szCs w:val="24"/>
          <w:u w:val="single"/>
        </w:rPr>
        <w:t>Step 0</w:t>
      </w:r>
      <w:r w:rsidR="006C243B">
        <w:rPr>
          <w:rFonts w:cs="Times New Roman"/>
          <w:b/>
          <w:szCs w:val="24"/>
          <w:u w:val="single"/>
        </w:rPr>
        <w:t>4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Write code</w:t>
      </w:r>
      <w:r w:rsidR="00EC6824" w:rsidRPr="00903143">
        <w:t>s</w:t>
      </w:r>
      <w:r w:rsidRPr="00903143">
        <w:t xml:space="preserve"> for </w:t>
      </w:r>
      <w:r w:rsidR="006C243B">
        <w:t>LoginWindow.xaml</w:t>
      </w:r>
      <w:r w:rsidR="00F42241" w:rsidRPr="00903143">
        <w:t>.cs</w:t>
      </w:r>
      <w:r w:rsidRPr="00903143">
        <w:t>:</w:t>
      </w:r>
    </w:p>
    <w:p w14:paraId="5864E14A" w14:textId="400EA1CD" w:rsidR="00EC6824" w:rsidRDefault="003D182E" w:rsidP="00A051B1">
      <w:pPr>
        <w:spacing w:line="360" w:lineRule="auto"/>
        <w:rPr>
          <w:rFonts w:cs="Times New Roman"/>
          <w:b/>
          <w:bCs/>
          <w:noProof/>
          <w:szCs w:val="24"/>
          <w:u w:val="single"/>
        </w:rPr>
      </w:pPr>
      <w:r w:rsidRPr="003D182E">
        <w:rPr>
          <w:rFonts w:cs="Times New Roman"/>
          <w:b/>
          <w:bCs/>
          <w:noProof/>
          <w:szCs w:val="24"/>
        </w:rPr>
        <w:drawing>
          <wp:inline distT="0" distB="0" distL="0" distR="0" wp14:anchorId="734A20E6" wp14:editId="1C10943A">
            <wp:extent cx="5943600" cy="4430395"/>
            <wp:effectExtent l="0" t="0" r="0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20C2B" w14:textId="2E73D74C" w:rsidR="003D182E" w:rsidRDefault="003D182E" w:rsidP="00A051B1">
      <w:pPr>
        <w:spacing w:line="360" w:lineRule="auto"/>
        <w:rPr>
          <w:rFonts w:cs="Times New Roman"/>
          <w:bCs/>
          <w:noProof/>
          <w:szCs w:val="24"/>
        </w:rPr>
      </w:pPr>
      <w:r w:rsidRPr="003D182E">
        <w:rPr>
          <w:rFonts w:cs="Times New Roman"/>
          <w:bCs/>
          <w:noProof/>
          <w:szCs w:val="24"/>
        </w:rPr>
        <w:t>The</w:t>
      </w:r>
      <w:r>
        <w:rPr>
          <w:rFonts w:cs="Times New Roman"/>
          <w:bCs/>
          <w:noProof/>
          <w:szCs w:val="24"/>
        </w:rPr>
        <w:t xml:space="preserve"> details for btnLogin_Click() function:</w:t>
      </w:r>
    </w:p>
    <w:p w14:paraId="2D17390E" w14:textId="3EA50117" w:rsidR="003D182E" w:rsidRPr="003D182E" w:rsidRDefault="003D182E" w:rsidP="00A051B1">
      <w:pPr>
        <w:spacing w:line="360" w:lineRule="auto"/>
        <w:rPr>
          <w:rFonts w:cs="Times New Roman"/>
          <w:bCs/>
          <w:noProof/>
          <w:szCs w:val="24"/>
        </w:rPr>
      </w:pPr>
      <w:r w:rsidRPr="003D182E">
        <w:rPr>
          <w:rFonts w:cs="Times New Roman"/>
          <w:bCs/>
          <w:noProof/>
          <w:szCs w:val="24"/>
        </w:rPr>
        <w:lastRenderedPageBreak/>
        <w:drawing>
          <wp:inline distT="0" distB="0" distL="0" distR="0" wp14:anchorId="5B27AD2A" wp14:editId="4F552513">
            <wp:extent cx="5943600" cy="227076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7FB1E" w14:textId="5BD5D418" w:rsidR="006C243B" w:rsidRPr="00903143" w:rsidRDefault="006C243B" w:rsidP="006C243B">
      <w:pPr>
        <w:pStyle w:val="Heading2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5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Write codes for </w:t>
      </w:r>
      <w:r>
        <w:t>MainWindow.xaml</w:t>
      </w:r>
      <w:r w:rsidRPr="00903143">
        <w:t>.cs:</w:t>
      </w:r>
    </w:p>
    <w:p w14:paraId="1549D815" w14:textId="50A11794" w:rsidR="000D7439" w:rsidRPr="00903143" w:rsidRDefault="007E6577" w:rsidP="00A051B1">
      <w:pPr>
        <w:spacing w:line="360" w:lineRule="auto"/>
        <w:rPr>
          <w:rFonts w:cs="Times New Roman"/>
          <w:b/>
          <w:bCs/>
          <w:noProof/>
          <w:szCs w:val="24"/>
          <w:u w:val="single"/>
        </w:rPr>
      </w:pPr>
      <w:r w:rsidRPr="007E6577">
        <w:rPr>
          <w:rFonts w:cs="Times New Roman"/>
          <w:b/>
          <w:bCs/>
          <w:noProof/>
          <w:szCs w:val="24"/>
        </w:rPr>
        <w:drawing>
          <wp:inline distT="0" distB="0" distL="0" distR="0" wp14:anchorId="4F126779" wp14:editId="6BB9DB39">
            <wp:extent cx="5943600" cy="4641215"/>
            <wp:effectExtent l="0" t="0" r="0" b="698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D61D9" w14:textId="754ED4D9" w:rsidR="000D7439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</w:rPr>
        <w:t>The</w:t>
      </w:r>
      <w:r>
        <w:rPr>
          <w:rFonts w:cs="Times New Roman"/>
          <w:bCs/>
          <w:noProof/>
          <w:szCs w:val="24"/>
        </w:rPr>
        <w:t xml:space="preserve"> functions in details:</w:t>
      </w:r>
    </w:p>
    <w:p w14:paraId="6C487061" w14:textId="1A7A676D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</w:rPr>
        <w:lastRenderedPageBreak/>
        <w:drawing>
          <wp:inline distT="0" distB="0" distL="0" distR="0" wp14:anchorId="5001B15E" wp14:editId="46BE0D89">
            <wp:extent cx="5943600" cy="320865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E79FE" w14:textId="356A3E9A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</w:rPr>
        <w:drawing>
          <wp:inline distT="0" distB="0" distL="0" distR="0" wp14:anchorId="46045E70" wp14:editId="75A14EC9">
            <wp:extent cx="5943600" cy="320294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0731C" w14:textId="53534211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</w:rPr>
        <w:lastRenderedPageBreak/>
        <w:drawing>
          <wp:inline distT="0" distB="0" distL="0" distR="0" wp14:anchorId="650432BB" wp14:editId="0F275647">
            <wp:extent cx="5943600" cy="278638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A6DF4" w14:textId="77CDB0EA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</w:rPr>
        <w:drawing>
          <wp:inline distT="0" distB="0" distL="0" distR="0" wp14:anchorId="25682893" wp14:editId="00B65951">
            <wp:extent cx="5943600" cy="2833370"/>
            <wp:effectExtent l="0" t="0" r="0" b="508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8EEB4" w14:textId="7648E7DC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</w:rPr>
        <w:lastRenderedPageBreak/>
        <w:drawing>
          <wp:inline distT="0" distB="0" distL="0" distR="0" wp14:anchorId="300C3BD4" wp14:editId="413F572A">
            <wp:extent cx="5943600" cy="383730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3EC0A" w14:textId="4FBB9A4C" w:rsidR="00F43F34" w:rsidRDefault="00F43F3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43F34">
        <w:rPr>
          <w:rFonts w:cs="Times New Roman"/>
          <w:bCs/>
          <w:noProof/>
          <w:szCs w:val="24"/>
        </w:rPr>
        <w:drawing>
          <wp:inline distT="0" distB="0" distL="0" distR="0" wp14:anchorId="1AB5645D" wp14:editId="47D901D3">
            <wp:extent cx="5943600" cy="3975100"/>
            <wp:effectExtent l="0" t="0" r="0" b="63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B3D1F" w14:textId="79868B8E" w:rsidR="00F43F34" w:rsidRPr="00F97544" w:rsidRDefault="00F43F3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43F34">
        <w:rPr>
          <w:rFonts w:cs="Times New Roman"/>
          <w:bCs/>
          <w:noProof/>
          <w:szCs w:val="24"/>
        </w:rPr>
        <w:lastRenderedPageBreak/>
        <w:drawing>
          <wp:inline distT="0" distB="0" distL="0" distR="0" wp14:anchorId="39A4ACDD" wp14:editId="7D8871DF">
            <wp:extent cx="3721291" cy="135897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21291" cy="135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FA2A2" w14:textId="36A28E4D" w:rsidR="00F65872" w:rsidRPr="006C243B" w:rsidRDefault="00F65872" w:rsidP="006C243B">
      <w:pPr>
        <w:pStyle w:val="Heading2"/>
        <w:rPr>
          <w:b/>
        </w:rPr>
      </w:pPr>
      <w:r w:rsidRPr="00903143">
        <w:rPr>
          <w:rFonts w:cs="Times New Roman"/>
          <w:b/>
          <w:bCs/>
          <w:szCs w:val="24"/>
        </w:rPr>
        <w:br w:type="page"/>
      </w:r>
    </w:p>
    <w:p w14:paraId="5A517BA3" w14:textId="4214DAD3" w:rsidR="002B21BD" w:rsidRPr="00903143" w:rsidRDefault="005A1903" w:rsidP="00F51B7F">
      <w:r w:rsidRPr="00903143">
        <w:rPr>
          <w:noProof/>
        </w:rPr>
        <w:lastRenderedPageBreak/>
        <w:t xml:space="preserve"> </w:t>
      </w:r>
    </w:p>
    <w:p w14:paraId="761BA751" w14:textId="01E23236" w:rsidR="008C7636" w:rsidRDefault="008C7636" w:rsidP="00F51B7F">
      <w:pPr>
        <w:pStyle w:val="Heading2"/>
      </w:pPr>
      <w:r w:rsidRPr="00BC1FB4">
        <w:rPr>
          <w:rFonts w:cs="Times New Roman"/>
          <w:b/>
          <w:szCs w:val="24"/>
          <w:u w:val="single"/>
        </w:rPr>
        <w:t>Step 0</w:t>
      </w:r>
      <w:r w:rsidR="006C243B">
        <w:rPr>
          <w:rFonts w:cs="Times New Roman"/>
          <w:b/>
          <w:szCs w:val="24"/>
          <w:u w:val="single"/>
        </w:rPr>
        <w:t>6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 w:rsidR="002B21BD" w:rsidRPr="00903143">
        <w:t>Open App.xaml and then update XAML code as follows</w:t>
      </w:r>
      <w:r w:rsidRPr="00903143">
        <w:t>:</w:t>
      </w:r>
    </w:p>
    <w:p w14:paraId="7BF99EFF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3D182E">
        <w:rPr>
          <w:rFonts w:ascii="Cascadia Mono" w:hAnsi="Cascadia Mono" w:cs="Cascadia Mono"/>
          <w:color w:val="A31515"/>
          <w:sz w:val="21"/>
          <w:szCs w:val="19"/>
        </w:rPr>
        <w:t>Application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>Clas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WPFApp.App"</w:t>
      </w:r>
    </w:p>
    <w:p w14:paraId="3255A887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 w14:paraId="1B2F21AE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 w14:paraId="7A2BD37E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>local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 w14:paraId="7E5D8D51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StartupUri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LoginWindow.xaml"&gt;</w:t>
      </w:r>
    </w:p>
    <w:p w14:paraId="66036910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3D182E">
        <w:rPr>
          <w:rFonts w:ascii="Cascadia Mono" w:hAnsi="Cascadia Mono" w:cs="Cascadia Mono"/>
          <w:color w:val="A31515"/>
          <w:sz w:val="21"/>
          <w:szCs w:val="19"/>
        </w:rPr>
        <w:t>Application.Resource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BE288C5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</w:t>
      </w:r>
    </w:p>
    <w:p w14:paraId="2CA5AE02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3D182E">
        <w:rPr>
          <w:rFonts w:ascii="Cascadia Mono" w:hAnsi="Cascadia Mono" w:cs="Cascadia Mono"/>
          <w:color w:val="A31515"/>
          <w:sz w:val="21"/>
          <w:szCs w:val="19"/>
        </w:rPr>
        <w:t>Application.Resource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DACF265" w14:textId="6B113E4B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6"/>
        </w:rPr>
      </w:pPr>
      <w:r w:rsidRPr="003D182E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3D182E">
        <w:rPr>
          <w:rFonts w:ascii="Cascadia Mono" w:hAnsi="Cascadia Mono" w:cs="Cascadia Mono"/>
          <w:color w:val="A31515"/>
          <w:sz w:val="21"/>
          <w:szCs w:val="19"/>
        </w:rPr>
        <w:t>Application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8EA4556" w14:textId="0A1FE885" w:rsidR="00C5527E" w:rsidRPr="00903143" w:rsidRDefault="00C5527E" w:rsidP="00F43F34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2A178397" w14:textId="1E6E917B" w:rsidR="00C75F46" w:rsidRPr="00903143" w:rsidRDefault="00C75F46" w:rsidP="00A051B1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2694526D" w14:textId="77777777" w:rsidR="00BD2D04" w:rsidRPr="00903143" w:rsidRDefault="00BD2D04" w:rsidP="00A051B1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3290CB57" w14:textId="0BA620F9" w:rsidR="007C0122" w:rsidRPr="00903143" w:rsidRDefault="007C0122" w:rsidP="00A051B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903143">
        <w:rPr>
          <w:color w:val="171717"/>
          <w:sz w:val="24"/>
          <w:szCs w:val="24"/>
        </w:rPr>
        <w:t>Activity 0</w:t>
      </w:r>
      <w:r w:rsidR="008C7636" w:rsidRPr="00903143">
        <w:rPr>
          <w:color w:val="171717"/>
          <w:sz w:val="24"/>
          <w:szCs w:val="24"/>
        </w:rPr>
        <w:t>5</w:t>
      </w:r>
      <w:r w:rsidRPr="00903143">
        <w:rPr>
          <w:color w:val="171717"/>
          <w:sz w:val="24"/>
          <w:szCs w:val="24"/>
        </w:rPr>
        <w:t xml:space="preserve">: </w:t>
      </w:r>
      <w:r w:rsidR="008C7636" w:rsidRPr="00903143">
        <w:rPr>
          <w:color w:val="171717"/>
          <w:sz w:val="24"/>
          <w:szCs w:val="24"/>
        </w:rPr>
        <w:t>R</w:t>
      </w:r>
      <w:r w:rsidRPr="00903143">
        <w:rPr>
          <w:color w:val="171717"/>
          <w:sz w:val="24"/>
          <w:szCs w:val="24"/>
        </w:rPr>
        <w:t xml:space="preserve">un </w:t>
      </w:r>
      <w:r w:rsidR="00F46675" w:rsidRPr="00903143">
        <w:rPr>
          <w:color w:val="171717"/>
          <w:sz w:val="24"/>
          <w:szCs w:val="24"/>
        </w:rPr>
        <w:t xml:space="preserve">the </w:t>
      </w:r>
      <w:r w:rsidR="008C7636" w:rsidRPr="00903143">
        <w:rPr>
          <w:color w:val="171717"/>
          <w:sz w:val="24"/>
          <w:szCs w:val="24"/>
        </w:rPr>
        <w:t>WPFApp</w:t>
      </w:r>
      <w:r w:rsidR="008C7636" w:rsidRPr="00903143">
        <w:rPr>
          <w:b w:val="0"/>
          <w:bCs w:val="0"/>
          <w:sz w:val="24"/>
          <w:szCs w:val="24"/>
        </w:rPr>
        <w:t xml:space="preserve"> </w:t>
      </w:r>
      <w:r w:rsidRPr="00903143">
        <w:rPr>
          <w:color w:val="171717"/>
          <w:sz w:val="24"/>
          <w:szCs w:val="24"/>
        </w:rPr>
        <w:t>project and test all actions</w:t>
      </w:r>
    </w:p>
    <w:p w14:paraId="73E58770" w14:textId="17F903B5" w:rsidR="00B62B75" w:rsidRPr="00903143" w:rsidRDefault="00B62B75" w:rsidP="00BC1FB4"/>
    <w:sectPr w:rsidR="00B62B75" w:rsidRPr="00903143">
      <w:headerReference w:type="default" r:id="rId54"/>
      <w:footerReference w:type="default" r:id="rId5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E84D78" w14:textId="77777777" w:rsidR="00CB00A3" w:rsidRDefault="00CB00A3" w:rsidP="00E837CA">
      <w:pPr>
        <w:spacing w:after="0" w:line="240" w:lineRule="auto"/>
      </w:pPr>
      <w:r>
        <w:separator/>
      </w:r>
    </w:p>
  </w:endnote>
  <w:endnote w:type="continuationSeparator" w:id="0">
    <w:p w14:paraId="61FC9CC3" w14:textId="77777777" w:rsidR="00CB00A3" w:rsidRDefault="00CB00A3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2FE99F64" w:rsidR="0031118F" w:rsidRDefault="0031118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3BCA" w:rsidRPr="00A13BCA">
          <w:rPr>
            <w:b/>
            <w:bCs/>
            <w:noProof/>
          </w:rPr>
          <w:t>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31118F" w:rsidRDefault="003111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E3F3D6" w14:textId="77777777" w:rsidR="00CB00A3" w:rsidRDefault="00CB00A3" w:rsidP="00E837CA">
      <w:pPr>
        <w:spacing w:after="0" w:line="240" w:lineRule="auto"/>
      </w:pPr>
      <w:r>
        <w:separator/>
      </w:r>
    </w:p>
  </w:footnote>
  <w:footnote w:type="continuationSeparator" w:id="0">
    <w:p w14:paraId="52539961" w14:textId="77777777" w:rsidR="00CB00A3" w:rsidRDefault="00CB00A3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3A83FB25" w:rsidR="0031118F" w:rsidRDefault="0031118F">
    <w:pPr>
      <w:pStyle w:val="Header"/>
    </w:pPr>
    <w:r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5254EA5C">
          <wp:simplePos x="0" y="0"/>
          <wp:positionH relativeFrom="column">
            <wp:posOffset>-27610</wp:posOffset>
          </wp:positionH>
          <wp:positionV relativeFrom="paragraph">
            <wp:posOffset>-315595</wp:posOffset>
          </wp:positionV>
          <wp:extent cx="2078355" cy="575310"/>
          <wp:effectExtent l="0" t="0" r="0" b="0"/>
          <wp:wrapNone/>
          <wp:docPr id="22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05360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EF127E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A785E"/>
    <w:multiLevelType w:val="hybridMultilevel"/>
    <w:tmpl w:val="81147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990BE5"/>
    <w:multiLevelType w:val="multilevel"/>
    <w:tmpl w:val="0602E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A54AF9"/>
    <w:multiLevelType w:val="multilevel"/>
    <w:tmpl w:val="E2FC6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B330D5"/>
    <w:multiLevelType w:val="multilevel"/>
    <w:tmpl w:val="0A8E6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7F6D2F"/>
    <w:multiLevelType w:val="multilevel"/>
    <w:tmpl w:val="02BC5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3836E3"/>
    <w:multiLevelType w:val="hybridMultilevel"/>
    <w:tmpl w:val="C58AD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6609D6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6914E2"/>
    <w:multiLevelType w:val="hybridMultilevel"/>
    <w:tmpl w:val="BD0A9C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3F36BC"/>
    <w:multiLevelType w:val="hybridMultilevel"/>
    <w:tmpl w:val="33AEFB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5"/>
  </w:num>
  <w:num w:numId="5">
    <w:abstractNumId w:val="4"/>
  </w:num>
  <w:num w:numId="6">
    <w:abstractNumId w:val="10"/>
  </w:num>
  <w:num w:numId="7">
    <w:abstractNumId w:val="7"/>
  </w:num>
  <w:num w:numId="8">
    <w:abstractNumId w:val="9"/>
  </w:num>
  <w:num w:numId="9">
    <w:abstractNumId w:val="11"/>
  </w:num>
  <w:num w:numId="10">
    <w:abstractNumId w:val="6"/>
  </w:num>
  <w:num w:numId="11">
    <w:abstractNumId w:val="12"/>
  </w:num>
  <w:num w:numId="12">
    <w:abstractNumId w:val="14"/>
  </w:num>
  <w:num w:numId="13">
    <w:abstractNumId w:val="15"/>
  </w:num>
  <w:num w:numId="14">
    <w:abstractNumId w:val="2"/>
  </w:num>
  <w:num w:numId="15">
    <w:abstractNumId w:val="13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4E5E"/>
    <w:rsid w:val="00036034"/>
    <w:rsid w:val="000468C5"/>
    <w:rsid w:val="00047CDC"/>
    <w:rsid w:val="0005128C"/>
    <w:rsid w:val="00060964"/>
    <w:rsid w:val="00075C76"/>
    <w:rsid w:val="0008588B"/>
    <w:rsid w:val="000B36D4"/>
    <w:rsid w:val="000C2C46"/>
    <w:rsid w:val="000D1045"/>
    <w:rsid w:val="000D1F86"/>
    <w:rsid w:val="000D7439"/>
    <w:rsid w:val="000F0408"/>
    <w:rsid w:val="000F4840"/>
    <w:rsid w:val="0010746F"/>
    <w:rsid w:val="00113A72"/>
    <w:rsid w:val="001217AF"/>
    <w:rsid w:val="00123826"/>
    <w:rsid w:val="00127CB0"/>
    <w:rsid w:val="00162015"/>
    <w:rsid w:val="00174D26"/>
    <w:rsid w:val="00176874"/>
    <w:rsid w:val="001C016D"/>
    <w:rsid w:val="001D108D"/>
    <w:rsid w:val="001E0FA7"/>
    <w:rsid w:val="001F0397"/>
    <w:rsid w:val="001F60C2"/>
    <w:rsid w:val="0020239F"/>
    <w:rsid w:val="00221820"/>
    <w:rsid w:val="00224CE1"/>
    <w:rsid w:val="00224FC6"/>
    <w:rsid w:val="002470C4"/>
    <w:rsid w:val="00263651"/>
    <w:rsid w:val="0026704E"/>
    <w:rsid w:val="00267680"/>
    <w:rsid w:val="00281D78"/>
    <w:rsid w:val="002827C0"/>
    <w:rsid w:val="002A7AE8"/>
    <w:rsid w:val="002B1478"/>
    <w:rsid w:val="002B21BD"/>
    <w:rsid w:val="002B2298"/>
    <w:rsid w:val="002C0D21"/>
    <w:rsid w:val="002F3667"/>
    <w:rsid w:val="002F412E"/>
    <w:rsid w:val="002F43D7"/>
    <w:rsid w:val="00300384"/>
    <w:rsid w:val="00303CC3"/>
    <w:rsid w:val="0031118F"/>
    <w:rsid w:val="00312CA2"/>
    <w:rsid w:val="003244BB"/>
    <w:rsid w:val="00330E28"/>
    <w:rsid w:val="0035000D"/>
    <w:rsid w:val="003536DA"/>
    <w:rsid w:val="003664CA"/>
    <w:rsid w:val="00367342"/>
    <w:rsid w:val="00370651"/>
    <w:rsid w:val="00371277"/>
    <w:rsid w:val="00384E7B"/>
    <w:rsid w:val="003924B6"/>
    <w:rsid w:val="003C2022"/>
    <w:rsid w:val="003C20B9"/>
    <w:rsid w:val="003C5EB0"/>
    <w:rsid w:val="003D182E"/>
    <w:rsid w:val="003D5246"/>
    <w:rsid w:val="003E5F89"/>
    <w:rsid w:val="003F01C6"/>
    <w:rsid w:val="0041760F"/>
    <w:rsid w:val="00423C65"/>
    <w:rsid w:val="00434B47"/>
    <w:rsid w:val="004518B5"/>
    <w:rsid w:val="00453C52"/>
    <w:rsid w:val="00461301"/>
    <w:rsid w:val="004708EE"/>
    <w:rsid w:val="00474402"/>
    <w:rsid w:val="00487C33"/>
    <w:rsid w:val="004A406E"/>
    <w:rsid w:val="004A4D01"/>
    <w:rsid w:val="004B6CDC"/>
    <w:rsid w:val="004D0503"/>
    <w:rsid w:val="004E7444"/>
    <w:rsid w:val="00511B46"/>
    <w:rsid w:val="0052011B"/>
    <w:rsid w:val="005364FF"/>
    <w:rsid w:val="005377B9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21A3"/>
    <w:rsid w:val="005C4978"/>
    <w:rsid w:val="005E5790"/>
    <w:rsid w:val="00601828"/>
    <w:rsid w:val="00606776"/>
    <w:rsid w:val="00634016"/>
    <w:rsid w:val="00634BD3"/>
    <w:rsid w:val="00636B33"/>
    <w:rsid w:val="00663F57"/>
    <w:rsid w:val="00664C90"/>
    <w:rsid w:val="0067022D"/>
    <w:rsid w:val="00670C9C"/>
    <w:rsid w:val="006769D0"/>
    <w:rsid w:val="006A78D9"/>
    <w:rsid w:val="006B14B3"/>
    <w:rsid w:val="006C243B"/>
    <w:rsid w:val="006C6581"/>
    <w:rsid w:val="006D4C00"/>
    <w:rsid w:val="006D60D2"/>
    <w:rsid w:val="006F21C0"/>
    <w:rsid w:val="006F6572"/>
    <w:rsid w:val="00704D55"/>
    <w:rsid w:val="00712B3E"/>
    <w:rsid w:val="00713CDF"/>
    <w:rsid w:val="00755964"/>
    <w:rsid w:val="0077752B"/>
    <w:rsid w:val="00783250"/>
    <w:rsid w:val="007A211B"/>
    <w:rsid w:val="007B12FA"/>
    <w:rsid w:val="007B2B6B"/>
    <w:rsid w:val="007C0122"/>
    <w:rsid w:val="007D1B34"/>
    <w:rsid w:val="007D5950"/>
    <w:rsid w:val="007D66E8"/>
    <w:rsid w:val="007E6577"/>
    <w:rsid w:val="00822D67"/>
    <w:rsid w:val="00833416"/>
    <w:rsid w:val="00837251"/>
    <w:rsid w:val="008373B2"/>
    <w:rsid w:val="00842D3A"/>
    <w:rsid w:val="00844248"/>
    <w:rsid w:val="00852B35"/>
    <w:rsid w:val="0086507B"/>
    <w:rsid w:val="00873CE5"/>
    <w:rsid w:val="00875DB1"/>
    <w:rsid w:val="008B0E56"/>
    <w:rsid w:val="008C7636"/>
    <w:rsid w:val="008E3900"/>
    <w:rsid w:val="008E74D9"/>
    <w:rsid w:val="008F465D"/>
    <w:rsid w:val="00903143"/>
    <w:rsid w:val="00920453"/>
    <w:rsid w:val="009245CA"/>
    <w:rsid w:val="00935119"/>
    <w:rsid w:val="00937EEC"/>
    <w:rsid w:val="009426D6"/>
    <w:rsid w:val="009522B7"/>
    <w:rsid w:val="00972329"/>
    <w:rsid w:val="00973801"/>
    <w:rsid w:val="009756CE"/>
    <w:rsid w:val="0098621F"/>
    <w:rsid w:val="00994531"/>
    <w:rsid w:val="009B0B23"/>
    <w:rsid w:val="009C0617"/>
    <w:rsid w:val="009D2F81"/>
    <w:rsid w:val="009D42D6"/>
    <w:rsid w:val="009D4E9E"/>
    <w:rsid w:val="009D6EF3"/>
    <w:rsid w:val="009E676D"/>
    <w:rsid w:val="009F604A"/>
    <w:rsid w:val="00A002FF"/>
    <w:rsid w:val="00A0373D"/>
    <w:rsid w:val="00A051B1"/>
    <w:rsid w:val="00A13BCA"/>
    <w:rsid w:val="00A2060E"/>
    <w:rsid w:val="00A3751B"/>
    <w:rsid w:val="00A41409"/>
    <w:rsid w:val="00A41A77"/>
    <w:rsid w:val="00A47E01"/>
    <w:rsid w:val="00A52870"/>
    <w:rsid w:val="00A549E9"/>
    <w:rsid w:val="00A5613C"/>
    <w:rsid w:val="00A6363C"/>
    <w:rsid w:val="00A63B2D"/>
    <w:rsid w:val="00AA4961"/>
    <w:rsid w:val="00AB3E45"/>
    <w:rsid w:val="00AB736E"/>
    <w:rsid w:val="00AB76C7"/>
    <w:rsid w:val="00AC6CB9"/>
    <w:rsid w:val="00AD4E4B"/>
    <w:rsid w:val="00AD55EF"/>
    <w:rsid w:val="00AD731D"/>
    <w:rsid w:val="00AE09EC"/>
    <w:rsid w:val="00AE511A"/>
    <w:rsid w:val="00AF5268"/>
    <w:rsid w:val="00B014F7"/>
    <w:rsid w:val="00B245AC"/>
    <w:rsid w:val="00B27E63"/>
    <w:rsid w:val="00B375A2"/>
    <w:rsid w:val="00B537E7"/>
    <w:rsid w:val="00B55975"/>
    <w:rsid w:val="00B62B75"/>
    <w:rsid w:val="00B63D2A"/>
    <w:rsid w:val="00B80A22"/>
    <w:rsid w:val="00B82B66"/>
    <w:rsid w:val="00BA77C9"/>
    <w:rsid w:val="00BB2D5B"/>
    <w:rsid w:val="00BB2EBB"/>
    <w:rsid w:val="00BB4827"/>
    <w:rsid w:val="00BC0E12"/>
    <w:rsid w:val="00BC15C2"/>
    <w:rsid w:val="00BC1FB4"/>
    <w:rsid w:val="00BC7CBD"/>
    <w:rsid w:val="00BD11B1"/>
    <w:rsid w:val="00BD2D04"/>
    <w:rsid w:val="00C05575"/>
    <w:rsid w:val="00C144AC"/>
    <w:rsid w:val="00C20B84"/>
    <w:rsid w:val="00C45B99"/>
    <w:rsid w:val="00C5527E"/>
    <w:rsid w:val="00C626BE"/>
    <w:rsid w:val="00C75F46"/>
    <w:rsid w:val="00C9413C"/>
    <w:rsid w:val="00CA4758"/>
    <w:rsid w:val="00CA7954"/>
    <w:rsid w:val="00CB00A3"/>
    <w:rsid w:val="00CB2369"/>
    <w:rsid w:val="00CB2F0C"/>
    <w:rsid w:val="00CB7AED"/>
    <w:rsid w:val="00CD5859"/>
    <w:rsid w:val="00CF6F64"/>
    <w:rsid w:val="00D01EB6"/>
    <w:rsid w:val="00D17E95"/>
    <w:rsid w:val="00D31DEF"/>
    <w:rsid w:val="00D36DDB"/>
    <w:rsid w:val="00D64ACF"/>
    <w:rsid w:val="00D65AE9"/>
    <w:rsid w:val="00D80D6C"/>
    <w:rsid w:val="00D86C5E"/>
    <w:rsid w:val="00D8723B"/>
    <w:rsid w:val="00DA36EF"/>
    <w:rsid w:val="00DA6336"/>
    <w:rsid w:val="00DB42AD"/>
    <w:rsid w:val="00DE23B5"/>
    <w:rsid w:val="00DE5E26"/>
    <w:rsid w:val="00DF7DA5"/>
    <w:rsid w:val="00E10CB4"/>
    <w:rsid w:val="00E13A3A"/>
    <w:rsid w:val="00E24425"/>
    <w:rsid w:val="00E31CA4"/>
    <w:rsid w:val="00E45E6B"/>
    <w:rsid w:val="00E837CA"/>
    <w:rsid w:val="00E900A9"/>
    <w:rsid w:val="00E90461"/>
    <w:rsid w:val="00EA42B3"/>
    <w:rsid w:val="00EA77C5"/>
    <w:rsid w:val="00EB1172"/>
    <w:rsid w:val="00EB52F9"/>
    <w:rsid w:val="00EC6824"/>
    <w:rsid w:val="00EE050F"/>
    <w:rsid w:val="00EF6A8E"/>
    <w:rsid w:val="00EF7575"/>
    <w:rsid w:val="00F033A2"/>
    <w:rsid w:val="00F13544"/>
    <w:rsid w:val="00F1524D"/>
    <w:rsid w:val="00F207D2"/>
    <w:rsid w:val="00F33ADE"/>
    <w:rsid w:val="00F40B49"/>
    <w:rsid w:val="00F41AC7"/>
    <w:rsid w:val="00F42241"/>
    <w:rsid w:val="00F43F34"/>
    <w:rsid w:val="00F46675"/>
    <w:rsid w:val="00F5012B"/>
    <w:rsid w:val="00F51B7F"/>
    <w:rsid w:val="00F65872"/>
    <w:rsid w:val="00F72AD1"/>
    <w:rsid w:val="00F7390B"/>
    <w:rsid w:val="00F753F2"/>
    <w:rsid w:val="00F97544"/>
    <w:rsid w:val="00FA1DF0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000D"/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F51B7F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color w:val="0033CC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1B7F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1B7F"/>
    <w:rPr>
      <w:rFonts w:ascii="Times New Roman" w:eastAsia="Times New Roman" w:hAnsi="Times New Roman" w:cs="Times New Roman"/>
      <w:b/>
      <w:bCs/>
      <w:color w:val="0033CC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51B7F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apple-tab-span">
    <w:name w:val="apple-tab-span"/>
    <w:basedOn w:val="DefaultParagraphFont"/>
    <w:rsid w:val="00A051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9.emf"/><Relationship Id="rId1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32</Pages>
  <Words>2696</Words>
  <Characters>15372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22</cp:revision>
  <cp:lastPrinted>2021-03-26T01:41:00Z</cp:lastPrinted>
  <dcterms:created xsi:type="dcterms:W3CDTF">2024-05-07T15:29:00Z</dcterms:created>
  <dcterms:modified xsi:type="dcterms:W3CDTF">2024-05-09T18:41:00Z</dcterms:modified>
</cp:coreProperties>
</file>